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C57802" w14:textId="77777777" w:rsidR="004C3F23" w:rsidRPr="0073374B" w:rsidRDefault="001C015A" w:rsidP="0073374B">
      <w:r>
        <w:rPr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7A255BB5" wp14:editId="063C1EA0">
            <wp:simplePos x="0" y="0"/>
            <wp:positionH relativeFrom="column">
              <wp:posOffset>-184150</wp:posOffset>
            </wp:positionH>
            <wp:positionV relativeFrom="paragraph">
              <wp:posOffset>5715</wp:posOffset>
            </wp:positionV>
            <wp:extent cx="1673860" cy="1689100"/>
            <wp:effectExtent l="0" t="0" r="254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673860" cy="1689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F6E3E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B6F9AF1" wp14:editId="1397FFF2">
                <wp:simplePos x="0" y="0"/>
                <wp:positionH relativeFrom="column">
                  <wp:posOffset>1696720</wp:posOffset>
                </wp:positionH>
                <wp:positionV relativeFrom="paragraph">
                  <wp:posOffset>78740</wp:posOffset>
                </wp:positionV>
                <wp:extent cx="5008880" cy="1608455"/>
                <wp:effectExtent l="0" t="0" r="7620" b="17145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08880" cy="160845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DD0217B" w14:textId="77777777" w:rsidR="00735C4E" w:rsidRPr="00A801A8" w:rsidRDefault="001C015A" w:rsidP="001C015A">
                            <w:pPr>
                              <w:ind w:left="2160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 </w:t>
                            </w:r>
                            <w:r w:rsidR="00735C4E" w:rsidRPr="00A801A8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Our Lady of the Miraculous Medal</w:t>
                            </w:r>
                          </w:p>
                          <w:p w14:paraId="54A13796" w14:textId="77777777" w:rsidR="00735C4E" w:rsidRPr="00A801A8" w:rsidRDefault="00735C4E" w:rsidP="00ED7394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A801A8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820 North Garfield Avenue, Montebello, CA 90640</w:t>
                            </w:r>
                          </w:p>
                          <w:p w14:paraId="47DE4F68" w14:textId="77777777" w:rsidR="00735C4E" w:rsidRPr="00A801A8" w:rsidRDefault="00735C4E" w:rsidP="00ED7394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A801A8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Phone: 562.879.9478</w:t>
                            </w:r>
                          </w:p>
                          <w:p w14:paraId="3699216C" w14:textId="77777777" w:rsidR="00F635C0" w:rsidRPr="00A801A8" w:rsidRDefault="00F635C0" w:rsidP="00ED7394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A801A8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Roy Ramirez, Director</w:t>
                            </w:r>
                          </w:p>
                          <w:p w14:paraId="2BA40181" w14:textId="1FA1280C" w:rsidR="00486218" w:rsidRPr="00A801A8" w:rsidRDefault="00735C4E" w:rsidP="001E234E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A801A8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Email: </w:t>
                            </w:r>
                            <w:hyperlink r:id="rId5" w:history="1">
                              <w:r w:rsidR="00CB4983">
                                <w:rPr>
                                  <w:rStyle w:val="Hyperlink"/>
                                  <w:b/>
                                  <w:bCs/>
                                  <w:sz w:val="20"/>
                                  <w:szCs w:val="20"/>
                                </w:rPr>
                                <w:t>rcia@olmmparish.com</w:t>
                              </w:r>
                            </w:hyperlink>
                          </w:p>
                          <w:p w14:paraId="4DDA8076" w14:textId="77777777" w:rsidR="001E234E" w:rsidRPr="00A801A8" w:rsidRDefault="001E234E" w:rsidP="001E234E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  <w:p w14:paraId="527F1D76" w14:textId="77777777" w:rsidR="001C1C34" w:rsidRPr="001E234E" w:rsidRDefault="001C1C34" w:rsidP="00ED7394">
                            <w:pPr>
                              <w:jc w:val="center"/>
                              <w:rPr>
                                <w:b/>
                                <w:bCs/>
                                <w:noProof/>
                                <w:color w:val="2F5496" w:themeColor="accent1" w:themeShade="BF"/>
                                <w:sz w:val="40"/>
                                <w:szCs w:val="40"/>
                              </w:rPr>
                            </w:pPr>
                            <w:r w:rsidRPr="001E234E">
                              <w:rPr>
                                <w:b/>
                                <w:bCs/>
                                <w:noProof/>
                                <w:color w:val="2F5496" w:themeColor="accent1" w:themeShade="BF"/>
                                <w:sz w:val="36"/>
                                <w:szCs w:val="36"/>
                              </w:rPr>
                              <w:t xml:space="preserve">RITE OF CHRISTIAN INITIATION </w:t>
                            </w:r>
                            <w:r w:rsidR="001A04B1" w:rsidRPr="001E234E">
                              <w:rPr>
                                <w:b/>
                                <w:bCs/>
                                <w:noProof/>
                                <w:color w:val="2F5496" w:themeColor="accent1" w:themeShade="BF"/>
                                <w:sz w:val="36"/>
                                <w:szCs w:val="36"/>
                              </w:rPr>
                              <w:t xml:space="preserve">FOR </w:t>
                            </w:r>
                            <w:r w:rsidRPr="001E234E">
                              <w:rPr>
                                <w:b/>
                                <w:bCs/>
                                <w:noProof/>
                                <w:color w:val="2F5496" w:themeColor="accent1" w:themeShade="BF"/>
                                <w:sz w:val="36"/>
                                <w:szCs w:val="36"/>
                              </w:rPr>
                              <w:t>ADULTS</w:t>
                            </w:r>
                          </w:p>
                          <w:p w14:paraId="719A159A" w14:textId="77777777" w:rsidR="001C1C34" w:rsidRPr="0088537F" w:rsidRDefault="001C1C34" w:rsidP="00ED7394">
                            <w:pPr>
                              <w:jc w:val="center"/>
                              <w:rPr>
                                <w:b/>
                                <w:bCs/>
                                <w:noProof/>
                                <w:color w:val="FF0000"/>
                                <w:sz w:val="36"/>
                                <w:szCs w:val="36"/>
                              </w:rPr>
                            </w:pPr>
                            <w:r w:rsidRPr="0088537F">
                              <w:rPr>
                                <w:b/>
                                <w:bCs/>
                                <w:noProof/>
                                <w:color w:val="FF0000"/>
                                <w:sz w:val="36"/>
                                <w:szCs w:val="36"/>
                              </w:rPr>
                              <w:t>CLASS REGISTRATION FORM</w:t>
                            </w:r>
                          </w:p>
                          <w:p w14:paraId="3F3B97B4" w14:textId="77777777" w:rsidR="001C1C34" w:rsidRPr="0059733C" w:rsidRDefault="001C1C34" w:rsidP="004F5A59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6C379773" w14:textId="77777777" w:rsidR="001C7E96" w:rsidRPr="0088537F" w:rsidRDefault="00B04A5B" w:rsidP="004F5A59">
                            <w:pPr>
                              <w:jc w:val="center"/>
                              <w:rPr>
                                <w:b/>
                                <w:bCs/>
                                <w:noProof/>
                                <w:color w:val="FF000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bCs/>
                                <w:noProof/>
                                <w:color w:val="FF0000"/>
                                <w:sz w:val="36"/>
                                <w:szCs w:val="36"/>
                              </w:rPr>
                              <w:t xml:space="preserve">                              </w:t>
                            </w:r>
                          </w:p>
                          <w:p w14:paraId="2BBA066C" w14:textId="77777777" w:rsidR="00044772" w:rsidRPr="00743DD2" w:rsidRDefault="00044772" w:rsidP="003717E0">
                            <w:pPr>
                              <w:jc w:val="center"/>
                              <w:rPr>
                                <w:b/>
                                <w:bCs/>
                                <w:noProof/>
                              </w:rPr>
                            </w:pPr>
                          </w:p>
                          <w:p w14:paraId="1A952997" w14:textId="77777777" w:rsidR="001E39A4" w:rsidRDefault="001E39A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6F9AF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33.6pt;margin-top:6.2pt;width:394.4pt;height:126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" filled="f" strokeweight=".5pt">
                <v:textbox>
                  <w:txbxContent>
                    <w:p w14:paraId="1DD0217B" w14:textId="77777777" w:rsidR="00735C4E" w:rsidRPr="00A801A8" w:rsidRDefault="001C015A" w:rsidP="001C015A">
                      <w:pPr>
                        <w:ind w:left="2160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 xml:space="preserve">  </w:t>
                      </w:r>
                      <w:r w:rsidR="00735C4E" w:rsidRPr="00A801A8">
                        <w:rPr>
                          <w:b/>
                          <w:bCs/>
                          <w:sz w:val="20"/>
                          <w:szCs w:val="20"/>
                        </w:rPr>
                        <w:t>Our Lady of the Miraculous Medal</w:t>
                      </w:r>
                    </w:p>
                    <w:p w14:paraId="54A13796" w14:textId="77777777" w:rsidR="00735C4E" w:rsidRPr="00A801A8" w:rsidRDefault="00735C4E" w:rsidP="00ED7394">
                      <w:pPr>
                        <w:jc w:val="center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A801A8">
                        <w:rPr>
                          <w:b/>
                          <w:bCs/>
                          <w:sz w:val="20"/>
                          <w:szCs w:val="20"/>
                        </w:rPr>
                        <w:t>820 North Garfield Avenue, Montebello, CA 90640</w:t>
                      </w:r>
                    </w:p>
                    <w:p w14:paraId="47DE4F68" w14:textId="77777777" w:rsidR="00735C4E" w:rsidRPr="00A801A8" w:rsidRDefault="00735C4E" w:rsidP="00ED7394">
                      <w:pPr>
                        <w:jc w:val="center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A801A8">
                        <w:rPr>
                          <w:b/>
                          <w:bCs/>
                          <w:sz w:val="20"/>
                          <w:szCs w:val="20"/>
                        </w:rPr>
                        <w:t>Phone: 562.879.9478</w:t>
                      </w:r>
                    </w:p>
                    <w:p w14:paraId="3699216C" w14:textId="77777777" w:rsidR="00F635C0" w:rsidRPr="00A801A8" w:rsidRDefault="00F635C0" w:rsidP="00ED7394">
                      <w:pPr>
                        <w:jc w:val="center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A801A8">
                        <w:rPr>
                          <w:b/>
                          <w:bCs/>
                          <w:sz w:val="20"/>
                          <w:szCs w:val="20"/>
                        </w:rPr>
                        <w:t>Roy Ramirez, Director</w:t>
                      </w:r>
                    </w:p>
                    <w:p w14:paraId="2BA40181" w14:textId="1FA1280C" w:rsidR="00486218" w:rsidRPr="00A801A8" w:rsidRDefault="00735C4E" w:rsidP="001E234E">
                      <w:pPr>
                        <w:jc w:val="center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A801A8">
                        <w:rPr>
                          <w:b/>
                          <w:bCs/>
                          <w:sz w:val="20"/>
                          <w:szCs w:val="20"/>
                        </w:rPr>
                        <w:t xml:space="preserve">Email: </w:t>
                      </w:r>
                      <w:hyperlink r:id="rId6" w:history="1">
                        <w:r w:rsidR="00CB4983">
                          <w:rPr>
                            <w:rStyle w:val="Hyperlink"/>
                            <w:b/>
                            <w:bCs/>
                            <w:sz w:val="20"/>
                            <w:szCs w:val="20"/>
                          </w:rPr>
                          <w:t>rcia@olmmparish.com</w:t>
                        </w:r>
                      </w:hyperlink>
                    </w:p>
                    <w:p w14:paraId="4DDA8076" w14:textId="77777777" w:rsidR="001E234E" w:rsidRPr="00A801A8" w:rsidRDefault="001E234E" w:rsidP="001E234E">
                      <w:pPr>
                        <w:jc w:val="center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</w:p>
                    <w:p w14:paraId="527F1D76" w14:textId="77777777" w:rsidR="001C1C34" w:rsidRPr="001E234E" w:rsidRDefault="001C1C34" w:rsidP="00ED7394">
                      <w:pPr>
                        <w:jc w:val="center"/>
                        <w:rPr>
                          <w:b/>
                          <w:bCs/>
                          <w:noProof/>
                          <w:color w:val="2F5496" w:themeColor="accent1" w:themeShade="BF"/>
                          <w:sz w:val="40"/>
                          <w:szCs w:val="40"/>
                        </w:rPr>
                      </w:pPr>
                      <w:r w:rsidRPr="001E234E">
                        <w:rPr>
                          <w:b/>
                          <w:bCs/>
                          <w:noProof/>
                          <w:color w:val="2F5496" w:themeColor="accent1" w:themeShade="BF"/>
                          <w:sz w:val="36"/>
                          <w:szCs w:val="36"/>
                        </w:rPr>
                        <w:t xml:space="preserve">RITE OF CHRISTIAN INITIATION </w:t>
                      </w:r>
                      <w:r w:rsidR="001A04B1" w:rsidRPr="001E234E">
                        <w:rPr>
                          <w:b/>
                          <w:bCs/>
                          <w:noProof/>
                          <w:color w:val="2F5496" w:themeColor="accent1" w:themeShade="BF"/>
                          <w:sz w:val="36"/>
                          <w:szCs w:val="36"/>
                        </w:rPr>
                        <w:t xml:space="preserve">FOR </w:t>
                      </w:r>
                      <w:r w:rsidRPr="001E234E">
                        <w:rPr>
                          <w:b/>
                          <w:bCs/>
                          <w:noProof/>
                          <w:color w:val="2F5496" w:themeColor="accent1" w:themeShade="BF"/>
                          <w:sz w:val="36"/>
                          <w:szCs w:val="36"/>
                        </w:rPr>
                        <w:t>ADULTS</w:t>
                      </w:r>
                    </w:p>
                    <w:p w14:paraId="719A159A" w14:textId="77777777" w:rsidR="001C1C34" w:rsidRPr="0088537F" w:rsidRDefault="001C1C34" w:rsidP="00ED7394">
                      <w:pPr>
                        <w:jc w:val="center"/>
                        <w:rPr>
                          <w:b/>
                          <w:bCs/>
                          <w:noProof/>
                          <w:color w:val="FF0000"/>
                          <w:sz w:val="36"/>
                          <w:szCs w:val="36"/>
                        </w:rPr>
                      </w:pPr>
                      <w:r w:rsidRPr="0088537F">
                        <w:rPr>
                          <w:b/>
                          <w:bCs/>
                          <w:noProof/>
                          <w:color w:val="FF0000"/>
                          <w:sz w:val="36"/>
                          <w:szCs w:val="36"/>
                        </w:rPr>
                        <w:t>CLASS REGISTRATION FORM</w:t>
                      </w:r>
                    </w:p>
                    <w:p w14:paraId="3F3B97B4" w14:textId="77777777" w:rsidR="001C1C34" w:rsidRPr="0059733C" w:rsidRDefault="001C1C34" w:rsidP="004F5A59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6C379773" w14:textId="77777777" w:rsidR="001C7E96" w:rsidRPr="0088537F" w:rsidRDefault="00B04A5B" w:rsidP="004F5A59">
                      <w:pPr>
                        <w:jc w:val="center"/>
                        <w:rPr>
                          <w:b/>
                          <w:bCs/>
                          <w:noProof/>
                          <w:color w:val="FF0000"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bCs/>
                          <w:noProof/>
                          <w:color w:val="FF0000"/>
                          <w:sz w:val="36"/>
                          <w:szCs w:val="36"/>
                        </w:rPr>
                        <w:t xml:space="preserve">                              </w:t>
                      </w:r>
                    </w:p>
                    <w:p w14:paraId="2BBA066C" w14:textId="77777777" w:rsidR="00044772" w:rsidRPr="00743DD2" w:rsidRDefault="00044772" w:rsidP="003717E0">
                      <w:pPr>
                        <w:jc w:val="center"/>
                        <w:rPr>
                          <w:b/>
                          <w:bCs/>
                          <w:noProof/>
                        </w:rPr>
                      </w:pPr>
                    </w:p>
                    <w:p w14:paraId="1A952997" w14:textId="77777777" w:rsidR="001E39A4" w:rsidRDefault="001E39A4"/>
                  </w:txbxContent>
                </v:textbox>
                <w10:wrap type="square"/>
              </v:shape>
            </w:pict>
          </mc:Fallback>
        </mc:AlternateContent>
      </w:r>
    </w:p>
    <w:p w14:paraId="7CE9B693" w14:textId="77777777" w:rsidR="00525580" w:rsidRDefault="00B36D9F" w:rsidP="009F4E3A">
      <w:pPr>
        <w:jc w:val="center"/>
        <w:rPr>
          <w:sz w:val="20"/>
          <w:szCs w:val="20"/>
        </w:rPr>
      </w:pPr>
      <w:r w:rsidRPr="00A02A14">
        <w:rPr>
          <w:sz w:val="20"/>
          <w:szCs w:val="20"/>
        </w:rPr>
        <w:t>Adults entering this program</w:t>
      </w:r>
      <w:r w:rsidR="004C3F23">
        <w:rPr>
          <w:sz w:val="20"/>
          <w:szCs w:val="20"/>
        </w:rPr>
        <w:t xml:space="preserve"> </w:t>
      </w:r>
      <w:r w:rsidRPr="00A02A14">
        <w:rPr>
          <w:sz w:val="20"/>
          <w:szCs w:val="20"/>
        </w:rPr>
        <w:t>must b</w:t>
      </w:r>
      <w:r w:rsidR="00635007" w:rsidRPr="00A02A14">
        <w:rPr>
          <w:sz w:val="20"/>
          <w:szCs w:val="20"/>
        </w:rPr>
        <w:t xml:space="preserve">e </w:t>
      </w:r>
      <w:r w:rsidR="009472DB">
        <w:rPr>
          <w:sz w:val="20"/>
          <w:szCs w:val="20"/>
        </w:rPr>
        <w:t>at least 18</w:t>
      </w:r>
      <w:r w:rsidRPr="00A02A14">
        <w:rPr>
          <w:sz w:val="20"/>
          <w:szCs w:val="20"/>
        </w:rPr>
        <w:t xml:space="preserve"> years old</w:t>
      </w:r>
      <w:r w:rsidR="004C3F23">
        <w:rPr>
          <w:sz w:val="20"/>
          <w:szCs w:val="20"/>
        </w:rPr>
        <w:t xml:space="preserve"> and in need of </w:t>
      </w:r>
      <w:r w:rsidR="009A3860">
        <w:rPr>
          <w:sz w:val="20"/>
          <w:szCs w:val="20"/>
        </w:rPr>
        <w:t xml:space="preserve">Baptism, </w:t>
      </w:r>
      <w:r w:rsidR="000F722A">
        <w:rPr>
          <w:sz w:val="20"/>
          <w:szCs w:val="20"/>
        </w:rPr>
        <w:t xml:space="preserve">Confirmation </w:t>
      </w:r>
    </w:p>
    <w:p w14:paraId="355B9F2C" w14:textId="1BEB5787" w:rsidR="004547F2" w:rsidRDefault="000F722A" w:rsidP="00525580">
      <w:pPr>
        <w:jc w:val="center"/>
        <w:rPr>
          <w:sz w:val="20"/>
          <w:szCs w:val="20"/>
        </w:rPr>
      </w:pPr>
      <w:r>
        <w:rPr>
          <w:sz w:val="20"/>
          <w:szCs w:val="20"/>
        </w:rPr>
        <w:t>and Eucharist</w:t>
      </w:r>
      <w:r w:rsidR="004C2FF1">
        <w:rPr>
          <w:sz w:val="20"/>
          <w:szCs w:val="20"/>
        </w:rPr>
        <w:t xml:space="preserve"> or have been baptized but </w:t>
      </w:r>
      <w:r w:rsidR="00130E17">
        <w:rPr>
          <w:sz w:val="20"/>
          <w:szCs w:val="20"/>
        </w:rPr>
        <w:t>are seeking</w:t>
      </w:r>
      <w:r w:rsidR="004C2FF1">
        <w:rPr>
          <w:sz w:val="20"/>
          <w:szCs w:val="20"/>
        </w:rPr>
        <w:t xml:space="preserve"> Confirmation</w:t>
      </w:r>
      <w:r w:rsidR="009D6F52">
        <w:rPr>
          <w:sz w:val="20"/>
          <w:szCs w:val="20"/>
        </w:rPr>
        <w:t xml:space="preserve"> and Eucharis</w:t>
      </w:r>
      <w:r w:rsidR="00270E8C">
        <w:rPr>
          <w:sz w:val="20"/>
          <w:szCs w:val="20"/>
        </w:rPr>
        <w:t>t.</w:t>
      </w:r>
      <w:r w:rsidR="002A6E1B">
        <w:rPr>
          <w:sz w:val="20"/>
          <w:szCs w:val="20"/>
        </w:rPr>
        <w:t xml:space="preserve"> </w:t>
      </w:r>
      <w:r w:rsidR="00270E8C">
        <w:rPr>
          <w:sz w:val="20"/>
          <w:szCs w:val="20"/>
        </w:rPr>
        <w:t xml:space="preserve"> </w:t>
      </w:r>
    </w:p>
    <w:p w14:paraId="23A512EF" w14:textId="77777777" w:rsidR="004547F2" w:rsidRDefault="0000615B" w:rsidP="004547F2">
      <w:pPr>
        <w:jc w:val="center"/>
        <w:rPr>
          <w:sz w:val="20"/>
          <w:szCs w:val="20"/>
        </w:rPr>
      </w:pPr>
      <w:r w:rsidRPr="00A02A14">
        <w:rPr>
          <w:sz w:val="20"/>
          <w:szCs w:val="20"/>
        </w:rPr>
        <w:t>Classes will begin</w:t>
      </w:r>
      <w:r w:rsidR="00FE30F6">
        <w:rPr>
          <w:sz w:val="20"/>
          <w:szCs w:val="20"/>
        </w:rPr>
        <w:t xml:space="preserve"> </w:t>
      </w:r>
      <w:r w:rsidR="00FC2C37">
        <w:rPr>
          <w:sz w:val="20"/>
          <w:szCs w:val="20"/>
        </w:rPr>
        <w:t>August 7</w:t>
      </w:r>
      <w:r w:rsidR="00A46BA3">
        <w:rPr>
          <w:sz w:val="20"/>
          <w:szCs w:val="20"/>
        </w:rPr>
        <w:t>,</w:t>
      </w:r>
      <w:r w:rsidR="0010504A">
        <w:rPr>
          <w:sz w:val="20"/>
          <w:szCs w:val="20"/>
        </w:rPr>
        <w:t xml:space="preserve"> </w:t>
      </w:r>
      <w:r w:rsidRPr="00A02A14">
        <w:rPr>
          <w:sz w:val="20"/>
          <w:szCs w:val="20"/>
        </w:rPr>
        <w:t>202</w:t>
      </w:r>
      <w:r w:rsidR="00183664">
        <w:rPr>
          <w:sz w:val="20"/>
          <w:szCs w:val="20"/>
        </w:rPr>
        <w:t>2</w:t>
      </w:r>
      <w:r w:rsidR="00FC2C37">
        <w:rPr>
          <w:sz w:val="20"/>
          <w:szCs w:val="20"/>
        </w:rPr>
        <w:t xml:space="preserve">, </w:t>
      </w:r>
      <w:r w:rsidR="00705036">
        <w:rPr>
          <w:sz w:val="20"/>
          <w:szCs w:val="20"/>
        </w:rPr>
        <w:t>9:00am-11:00am in Laboure Center</w:t>
      </w:r>
      <w:r w:rsidR="00230872">
        <w:rPr>
          <w:sz w:val="20"/>
          <w:szCs w:val="20"/>
        </w:rPr>
        <w:t xml:space="preserve"> </w:t>
      </w:r>
    </w:p>
    <w:p w14:paraId="58D11A52" w14:textId="465AC785" w:rsidR="004547F2" w:rsidRDefault="0000615B" w:rsidP="004547F2">
      <w:pPr>
        <w:jc w:val="center"/>
        <w:rPr>
          <w:sz w:val="20"/>
          <w:szCs w:val="20"/>
        </w:rPr>
      </w:pPr>
      <w:r w:rsidRPr="00A02A14">
        <w:rPr>
          <w:sz w:val="20"/>
          <w:szCs w:val="20"/>
        </w:rPr>
        <w:t>and will conclude on Pentecost Sunday,</w:t>
      </w:r>
      <w:r>
        <w:rPr>
          <w:sz w:val="20"/>
          <w:szCs w:val="20"/>
        </w:rPr>
        <w:t xml:space="preserve"> </w:t>
      </w:r>
      <w:r w:rsidR="00284442">
        <w:rPr>
          <w:sz w:val="20"/>
          <w:szCs w:val="20"/>
        </w:rPr>
        <w:t>May 28th</w:t>
      </w:r>
      <w:r>
        <w:rPr>
          <w:sz w:val="20"/>
          <w:szCs w:val="20"/>
        </w:rPr>
        <w:t xml:space="preserve">, </w:t>
      </w:r>
      <w:r w:rsidRPr="00A02A14">
        <w:rPr>
          <w:sz w:val="20"/>
          <w:szCs w:val="20"/>
        </w:rPr>
        <w:t>202</w:t>
      </w:r>
      <w:r w:rsidR="00210FF8">
        <w:rPr>
          <w:sz w:val="20"/>
          <w:szCs w:val="20"/>
        </w:rPr>
        <w:t>3</w:t>
      </w:r>
      <w:r w:rsidRPr="00A02A14">
        <w:rPr>
          <w:sz w:val="20"/>
          <w:szCs w:val="20"/>
        </w:rPr>
        <w:t xml:space="preserve">.  </w:t>
      </w:r>
    </w:p>
    <w:p w14:paraId="5268A4E5" w14:textId="464ED1BD" w:rsidR="0000615B" w:rsidRDefault="0000615B" w:rsidP="001102F2">
      <w:pPr>
        <w:jc w:val="center"/>
        <w:rPr>
          <w:sz w:val="20"/>
          <w:szCs w:val="20"/>
        </w:rPr>
      </w:pPr>
      <w:r w:rsidRPr="00A02A14">
        <w:rPr>
          <w:sz w:val="20"/>
          <w:szCs w:val="20"/>
        </w:rPr>
        <w:t xml:space="preserve">You will be receiving </w:t>
      </w:r>
      <w:r w:rsidR="000031A3">
        <w:rPr>
          <w:sz w:val="20"/>
          <w:szCs w:val="20"/>
        </w:rPr>
        <w:t>your</w:t>
      </w:r>
      <w:r w:rsidR="00886E1F">
        <w:rPr>
          <w:sz w:val="20"/>
          <w:szCs w:val="20"/>
        </w:rPr>
        <w:t xml:space="preserve"> Sacraments </w:t>
      </w:r>
      <w:r w:rsidRPr="00A02A14">
        <w:rPr>
          <w:sz w:val="20"/>
          <w:szCs w:val="20"/>
        </w:rPr>
        <w:t>at the Easter Vigi</w:t>
      </w:r>
      <w:r>
        <w:rPr>
          <w:sz w:val="20"/>
          <w:szCs w:val="20"/>
        </w:rPr>
        <w:t xml:space="preserve">l on </w:t>
      </w:r>
      <w:r w:rsidRPr="00A02A14">
        <w:rPr>
          <w:sz w:val="20"/>
          <w:szCs w:val="20"/>
        </w:rPr>
        <w:t xml:space="preserve">April </w:t>
      </w:r>
      <w:r w:rsidR="005A490A">
        <w:rPr>
          <w:sz w:val="20"/>
          <w:szCs w:val="20"/>
        </w:rPr>
        <w:t>8th</w:t>
      </w:r>
      <w:r>
        <w:rPr>
          <w:sz w:val="20"/>
          <w:szCs w:val="20"/>
        </w:rPr>
        <w:t xml:space="preserve">, </w:t>
      </w:r>
      <w:r w:rsidRPr="00A02A14">
        <w:rPr>
          <w:sz w:val="20"/>
          <w:szCs w:val="20"/>
        </w:rPr>
        <w:t>202</w:t>
      </w:r>
      <w:r w:rsidR="005A490A">
        <w:rPr>
          <w:sz w:val="20"/>
          <w:szCs w:val="20"/>
        </w:rPr>
        <w:t>3</w:t>
      </w:r>
      <w:r w:rsidR="00793089">
        <w:rPr>
          <w:sz w:val="20"/>
          <w:szCs w:val="20"/>
        </w:rPr>
        <w:t>.</w:t>
      </w:r>
    </w:p>
    <w:p w14:paraId="61A5B9A1" w14:textId="77777777" w:rsidR="00FE4081" w:rsidRPr="00A02A14" w:rsidRDefault="00FE4081" w:rsidP="00486D11">
      <w:pPr>
        <w:jc w:val="center"/>
        <w:rPr>
          <w:sz w:val="20"/>
          <w:szCs w:val="20"/>
        </w:rPr>
      </w:pPr>
      <w:r w:rsidRPr="00A02A14">
        <w:rPr>
          <w:sz w:val="20"/>
          <w:szCs w:val="20"/>
        </w:rPr>
        <w:t>Please provide</w:t>
      </w:r>
      <w:r>
        <w:rPr>
          <w:sz w:val="20"/>
          <w:szCs w:val="20"/>
        </w:rPr>
        <w:t xml:space="preserve"> a</w:t>
      </w:r>
      <w:r w:rsidRPr="00A02A14">
        <w:rPr>
          <w:sz w:val="20"/>
          <w:szCs w:val="20"/>
        </w:rPr>
        <w:t xml:space="preserve"> copy of your</w:t>
      </w:r>
      <w:r>
        <w:rPr>
          <w:sz w:val="20"/>
          <w:szCs w:val="20"/>
        </w:rPr>
        <w:t xml:space="preserve"> Birth or</w:t>
      </w:r>
      <w:r w:rsidRPr="00A02A14">
        <w:rPr>
          <w:sz w:val="20"/>
          <w:szCs w:val="20"/>
        </w:rPr>
        <w:t xml:space="preserve"> Baptismal Certificate with this application.</w:t>
      </w:r>
    </w:p>
    <w:p w14:paraId="6D8734BD" w14:textId="752B1CBE" w:rsidR="00793089" w:rsidRDefault="00FE4081" w:rsidP="008930D8">
      <w:pPr>
        <w:jc w:val="center"/>
        <w:rPr>
          <w:sz w:val="20"/>
          <w:szCs w:val="20"/>
        </w:rPr>
      </w:pPr>
      <w:proofErr w:type="gramStart"/>
      <w:r w:rsidRPr="00A02A14">
        <w:rPr>
          <w:sz w:val="20"/>
          <w:szCs w:val="20"/>
        </w:rPr>
        <w:t>Fees :</w:t>
      </w:r>
      <w:proofErr w:type="gramEnd"/>
      <w:r w:rsidRPr="00A02A14">
        <w:rPr>
          <w:sz w:val="20"/>
          <w:szCs w:val="20"/>
        </w:rPr>
        <w:t xml:space="preserve"> $</w:t>
      </w:r>
      <w:r>
        <w:rPr>
          <w:sz w:val="20"/>
          <w:szCs w:val="20"/>
        </w:rPr>
        <w:t>100</w:t>
      </w:r>
      <w:r w:rsidRPr="00A02A14">
        <w:rPr>
          <w:sz w:val="20"/>
          <w:szCs w:val="20"/>
        </w:rPr>
        <w:t>.00 (non-refundable)</w:t>
      </w:r>
    </w:p>
    <w:p w14:paraId="11FA9E43" w14:textId="77777777" w:rsidR="00AE173F" w:rsidRPr="00A02A14" w:rsidRDefault="00AE173F" w:rsidP="008930D8">
      <w:pPr>
        <w:jc w:val="center"/>
        <w:rPr>
          <w:sz w:val="20"/>
          <w:szCs w:val="20"/>
        </w:rPr>
      </w:pPr>
    </w:p>
    <w:p w14:paraId="258FFC1C" w14:textId="77777777" w:rsidR="00BA2D01" w:rsidRPr="00A02A14" w:rsidRDefault="00BA2D01" w:rsidP="008930D8">
      <w:pPr>
        <w:rPr>
          <w:sz w:val="20"/>
          <w:szCs w:val="20"/>
        </w:rPr>
      </w:pPr>
    </w:p>
    <w:p w14:paraId="1FC776AC" w14:textId="77777777" w:rsidR="00DD30E6" w:rsidRDefault="00604D64" w:rsidP="00B36D9F">
      <w:pPr>
        <w:rPr>
          <w:sz w:val="20"/>
          <w:szCs w:val="20"/>
        </w:rPr>
      </w:pPr>
      <w:r>
        <w:rPr>
          <w:sz w:val="20"/>
          <w:szCs w:val="20"/>
        </w:rPr>
        <w:t xml:space="preserve">I am seeking:  </w:t>
      </w:r>
      <w:r w:rsidR="00D655FC">
        <w:rPr>
          <w:sz w:val="20"/>
          <w:szCs w:val="20"/>
        </w:rPr>
        <w:t xml:space="preserve"> </w:t>
      </w:r>
      <w:proofErr w:type="gramStart"/>
      <w:r w:rsidR="00D655FC">
        <w:rPr>
          <w:sz w:val="20"/>
          <w:szCs w:val="20"/>
        </w:rPr>
        <w:t>Baptis</w:t>
      </w:r>
      <w:r w:rsidR="00DD30E6">
        <w:rPr>
          <w:sz w:val="20"/>
          <w:szCs w:val="20"/>
        </w:rPr>
        <w:t>m</w:t>
      </w:r>
      <w:r w:rsidR="00C24AD6">
        <w:rPr>
          <w:sz w:val="20"/>
          <w:szCs w:val="20"/>
        </w:rPr>
        <w:t>:</w:t>
      </w:r>
      <w:r w:rsidR="00A53483">
        <w:rPr>
          <w:sz w:val="20"/>
          <w:szCs w:val="20"/>
        </w:rPr>
        <w:t>_</w:t>
      </w:r>
      <w:proofErr w:type="gramEnd"/>
      <w:r w:rsidR="00A53483">
        <w:rPr>
          <w:sz w:val="20"/>
          <w:szCs w:val="20"/>
        </w:rPr>
        <w:t>______</w:t>
      </w:r>
      <w:r w:rsidR="000718E1">
        <w:rPr>
          <w:sz w:val="20"/>
          <w:szCs w:val="20"/>
        </w:rPr>
        <w:t xml:space="preserve">  </w:t>
      </w:r>
      <w:r w:rsidR="001321D9">
        <w:rPr>
          <w:sz w:val="20"/>
          <w:szCs w:val="20"/>
        </w:rPr>
        <w:t>Communion</w:t>
      </w:r>
      <w:r w:rsidR="006A455A">
        <w:rPr>
          <w:sz w:val="20"/>
          <w:szCs w:val="20"/>
        </w:rPr>
        <w:t xml:space="preserve">: </w:t>
      </w:r>
      <w:r w:rsidR="007D7F4D">
        <w:rPr>
          <w:sz w:val="20"/>
          <w:szCs w:val="20"/>
        </w:rPr>
        <w:t>_</w:t>
      </w:r>
      <w:r w:rsidR="00A53483">
        <w:rPr>
          <w:sz w:val="20"/>
          <w:szCs w:val="20"/>
        </w:rPr>
        <w:t>______</w:t>
      </w:r>
      <w:r w:rsidR="00C24AD6">
        <w:rPr>
          <w:sz w:val="20"/>
          <w:szCs w:val="20"/>
        </w:rPr>
        <w:t xml:space="preserve"> </w:t>
      </w:r>
      <w:r w:rsidR="00BD3BF4">
        <w:rPr>
          <w:sz w:val="20"/>
          <w:szCs w:val="20"/>
        </w:rPr>
        <w:t xml:space="preserve"> </w:t>
      </w:r>
      <w:r w:rsidR="00E86EF8">
        <w:rPr>
          <w:sz w:val="20"/>
          <w:szCs w:val="20"/>
        </w:rPr>
        <w:t>Confirmation</w:t>
      </w:r>
      <w:r w:rsidR="006A455A">
        <w:rPr>
          <w:sz w:val="20"/>
          <w:szCs w:val="20"/>
        </w:rPr>
        <w:t>:</w:t>
      </w:r>
      <w:r w:rsidR="00E86EF8">
        <w:rPr>
          <w:sz w:val="20"/>
          <w:szCs w:val="20"/>
        </w:rPr>
        <w:t xml:space="preserve"> </w:t>
      </w:r>
      <w:r w:rsidR="00A53483">
        <w:rPr>
          <w:sz w:val="20"/>
          <w:szCs w:val="20"/>
        </w:rPr>
        <w:t>______</w:t>
      </w:r>
      <w:r w:rsidR="007D7F4D">
        <w:rPr>
          <w:sz w:val="20"/>
          <w:szCs w:val="20"/>
        </w:rPr>
        <w:t>_</w:t>
      </w:r>
      <w:r w:rsidR="00BA2D01">
        <w:rPr>
          <w:sz w:val="20"/>
          <w:szCs w:val="20"/>
        </w:rPr>
        <w:t xml:space="preserve"> </w:t>
      </w:r>
      <w:r w:rsidR="00E86EF8">
        <w:rPr>
          <w:sz w:val="20"/>
          <w:szCs w:val="20"/>
        </w:rPr>
        <w:t xml:space="preserve"> Conversion</w:t>
      </w:r>
      <w:r w:rsidR="00BD3BF4">
        <w:rPr>
          <w:sz w:val="20"/>
          <w:szCs w:val="20"/>
        </w:rPr>
        <w:t>:</w:t>
      </w:r>
      <w:r w:rsidR="00A53483">
        <w:rPr>
          <w:sz w:val="20"/>
          <w:szCs w:val="20"/>
        </w:rPr>
        <w:t xml:space="preserve"> </w:t>
      </w:r>
      <w:r w:rsidR="007D7F4D">
        <w:rPr>
          <w:sz w:val="20"/>
          <w:szCs w:val="20"/>
        </w:rPr>
        <w:t>_</w:t>
      </w:r>
      <w:r w:rsidR="00A53483">
        <w:rPr>
          <w:sz w:val="20"/>
          <w:szCs w:val="20"/>
        </w:rPr>
        <w:t>______</w:t>
      </w:r>
      <w:r w:rsidR="008D6B75">
        <w:rPr>
          <w:sz w:val="20"/>
          <w:szCs w:val="20"/>
        </w:rPr>
        <w:t xml:space="preserve"> </w:t>
      </w:r>
      <w:r w:rsidR="006A455A">
        <w:rPr>
          <w:sz w:val="20"/>
          <w:szCs w:val="20"/>
        </w:rPr>
        <w:t xml:space="preserve">  Information onl</w:t>
      </w:r>
      <w:r w:rsidR="00BD3BF4">
        <w:rPr>
          <w:sz w:val="20"/>
          <w:szCs w:val="20"/>
        </w:rPr>
        <w:t>y:_______</w:t>
      </w:r>
      <w:r w:rsidR="00805D7E">
        <w:rPr>
          <w:sz w:val="20"/>
          <w:szCs w:val="20"/>
        </w:rPr>
        <w:t>__</w:t>
      </w:r>
    </w:p>
    <w:p w14:paraId="42205650" w14:textId="77777777" w:rsidR="00BA2D01" w:rsidRPr="00A02A14" w:rsidRDefault="00BA2D01" w:rsidP="00B36D9F">
      <w:pPr>
        <w:rPr>
          <w:sz w:val="20"/>
          <w:szCs w:val="20"/>
        </w:rPr>
      </w:pPr>
    </w:p>
    <w:p w14:paraId="24BA3F05" w14:textId="34E0B10E" w:rsidR="004005C0" w:rsidRPr="00A02A14" w:rsidRDefault="00B36D9F" w:rsidP="00B36D9F">
      <w:pPr>
        <w:rPr>
          <w:sz w:val="20"/>
          <w:szCs w:val="20"/>
        </w:rPr>
      </w:pPr>
      <w:r w:rsidRPr="00A02A14">
        <w:rPr>
          <w:sz w:val="20"/>
          <w:szCs w:val="20"/>
        </w:rPr>
        <w:t xml:space="preserve">Name: </w:t>
      </w:r>
      <w:r w:rsidR="009B6EB3" w:rsidRPr="00A02A14">
        <w:rPr>
          <w:sz w:val="20"/>
          <w:szCs w:val="20"/>
        </w:rPr>
        <w:t>_________</w:t>
      </w:r>
      <w:r w:rsidRPr="00A02A14">
        <w:rPr>
          <w:sz w:val="20"/>
          <w:szCs w:val="20"/>
        </w:rPr>
        <w:t>__________________________________________________________</w:t>
      </w:r>
      <w:r w:rsidR="000910CD" w:rsidRPr="00A02A14">
        <w:rPr>
          <w:sz w:val="20"/>
          <w:szCs w:val="20"/>
        </w:rPr>
        <w:t>____________________</w:t>
      </w:r>
      <w:r w:rsidR="0086120E" w:rsidRPr="00A02A14">
        <w:rPr>
          <w:sz w:val="20"/>
          <w:szCs w:val="20"/>
        </w:rPr>
        <w:t>____</w:t>
      </w:r>
      <w:r w:rsidR="00A054F4">
        <w:rPr>
          <w:sz w:val="20"/>
          <w:szCs w:val="20"/>
        </w:rPr>
        <w:t>__________</w:t>
      </w:r>
      <w:proofErr w:type="gramStart"/>
      <w:r w:rsidR="00A054F4">
        <w:rPr>
          <w:sz w:val="20"/>
          <w:szCs w:val="20"/>
        </w:rPr>
        <w:t>_</w:t>
      </w:r>
      <w:r w:rsidR="004005C0" w:rsidRPr="00A02A14">
        <w:rPr>
          <w:sz w:val="20"/>
          <w:szCs w:val="20"/>
        </w:rPr>
        <w:t xml:space="preserve">  </w:t>
      </w:r>
      <w:r w:rsidR="00BB6B42">
        <w:rPr>
          <w:sz w:val="20"/>
          <w:szCs w:val="20"/>
        </w:rPr>
        <w:t>(</w:t>
      </w:r>
      <w:proofErr w:type="gramEnd"/>
      <w:r w:rsidRPr="00A02A14">
        <w:rPr>
          <w:sz w:val="20"/>
          <w:szCs w:val="20"/>
        </w:rPr>
        <w:t>Please print</w:t>
      </w:r>
      <w:r w:rsidR="00BB6B42">
        <w:rPr>
          <w:sz w:val="20"/>
          <w:szCs w:val="20"/>
        </w:rPr>
        <w:t>)</w:t>
      </w:r>
    </w:p>
    <w:p w14:paraId="1810764A" w14:textId="77777777" w:rsidR="00B36D9F" w:rsidRPr="00A02A14" w:rsidRDefault="00B36D9F" w:rsidP="00B36D9F">
      <w:pPr>
        <w:rPr>
          <w:sz w:val="20"/>
          <w:szCs w:val="20"/>
        </w:rPr>
      </w:pPr>
      <w:r w:rsidRPr="00A02A14">
        <w:rPr>
          <w:sz w:val="20"/>
          <w:szCs w:val="20"/>
        </w:rPr>
        <w:t xml:space="preserve">Address: </w:t>
      </w:r>
      <w:r w:rsidR="009B6EB3" w:rsidRPr="00A02A14">
        <w:rPr>
          <w:sz w:val="20"/>
          <w:szCs w:val="20"/>
        </w:rPr>
        <w:t>________</w:t>
      </w:r>
      <w:r w:rsidRPr="00A02A14">
        <w:rPr>
          <w:sz w:val="20"/>
          <w:szCs w:val="20"/>
        </w:rPr>
        <w:t>________________________________________________________</w:t>
      </w:r>
      <w:r w:rsidR="000910CD" w:rsidRPr="00A02A14">
        <w:rPr>
          <w:sz w:val="20"/>
          <w:szCs w:val="20"/>
        </w:rPr>
        <w:t>____________________</w:t>
      </w:r>
      <w:r w:rsidR="0086120E" w:rsidRPr="00A02A14">
        <w:rPr>
          <w:sz w:val="20"/>
          <w:szCs w:val="20"/>
        </w:rPr>
        <w:t>_____</w:t>
      </w:r>
      <w:r w:rsidR="00A054F4">
        <w:rPr>
          <w:sz w:val="20"/>
          <w:szCs w:val="20"/>
        </w:rPr>
        <w:t>___________</w:t>
      </w:r>
    </w:p>
    <w:p w14:paraId="4A96B5B2" w14:textId="77777777" w:rsidR="004005C0" w:rsidRPr="00A02A14" w:rsidRDefault="004005C0" w:rsidP="00B36D9F">
      <w:pPr>
        <w:rPr>
          <w:sz w:val="20"/>
          <w:szCs w:val="20"/>
        </w:rPr>
      </w:pPr>
    </w:p>
    <w:p w14:paraId="12C54C14" w14:textId="77777777" w:rsidR="00B36D9F" w:rsidRPr="00A02A14" w:rsidRDefault="00B36D9F" w:rsidP="00B36D9F">
      <w:pPr>
        <w:rPr>
          <w:sz w:val="20"/>
          <w:szCs w:val="20"/>
        </w:rPr>
      </w:pPr>
      <w:r w:rsidRPr="00A02A14">
        <w:rPr>
          <w:sz w:val="20"/>
          <w:szCs w:val="20"/>
        </w:rPr>
        <w:t xml:space="preserve">City: </w:t>
      </w:r>
      <w:r w:rsidR="000910CD" w:rsidRPr="00A02A14">
        <w:rPr>
          <w:sz w:val="20"/>
          <w:szCs w:val="20"/>
        </w:rPr>
        <w:t>____________</w:t>
      </w:r>
      <w:r w:rsidRPr="00A02A14">
        <w:rPr>
          <w:sz w:val="20"/>
          <w:szCs w:val="20"/>
        </w:rPr>
        <w:t>___________________________________</w:t>
      </w:r>
      <w:r w:rsidR="00A054F4">
        <w:rPr>
          <w:sz w:val="20"/>
          <w:szCs w:val="20"/>
        </w:rPr>
        <w:t>___</w:t>
      </w:r>
      <w:r w:rsidR="00296697" w:rsidRPr="00A02A14">
        <w:rPr>
          <w:sz w:val="20"/>
          <w:szCs w:val="20"/>
        </w:rPr>
        <w:t xml:space="preserve">      </w:t>
      </w:r>
      <w:r w:rsidR="00853FD3" w:rsidRPr="00A02A14">
        <w:rPr>
          <w:sz w:val="20"/>
          <w:szCs w:val="20"/>
        </w:rPr>
        <w:t xml:space="preserve"> </w:t>
      </w:r>
      <w:r w:rsidR="006E0AFD" w:rsidRPr="00A02A14">
        <w:rPr>
          <w:sz w:val="20"/>
          <w:szCs w:val="20"/>
        </w:rPr>
        <w:t xml:space="preserve">   </w:t>
      </w:r>
      <w:r w:rsidR="00626C8F">
        <w:rPr>
          <w:sz w:val="20"/>
          <w:szCs w:val="20"/>
        </w:rPr>
        <w:t>Zip</w:t>
      </w:r>
      <w:r w:rsidR="00F830C1">
        <w:rPr>
          <w:sz w:val="20"/>
          <w:szCs w:val="20"/>
        </w:rPr>
        <w:t xml:space="preserve"> code</w:t>
      </w:r>
      <w:r w:rsidR="007260C5">
        <w:rPr>
          <w:sz w:val="20"/>
          <w:szCs w:val="20"/>
        </w:rPr>
        <w:t>:</w:t>
      </w:r>
      <w:r w:rsidR="00F830C1">
        <w:rPr>
          <w:sz w:val="20"/>
          <w:szCs w:val="20"/>
        </w:rPr>
        <w:t xml:space="preserve"> __</w:t>
      </w:r>
      <w:r w:rsidR="000910CD" w:rsidRPr="00A02A14">
        <w:rPr>
          <w:sz w:val="20"/>
          <w:szCs w:val="20"/>
        </w:rPr>
        <w:t>________</w:t>
      </w:r>
      <w:r w:rsidR="00853FD3" w:rsidRPr="00A02A14">
        <w:rPr>
          <w:sz w:val="20"/>
          <w:szCs w:val="20"/>
        </w:rPr>
        <w:t>__________________</w:t>
      </w:r>
      <w:r w:rsidR="0086120E" w:rsidRPr="00A02A14">
        <w:rPr>
          <w:sz w:val="20"/>
          <w:szCs w:val="20"/>
        </w:rPr>
        <w:t>_____</w:t>
      </w:r>
      <w:r w:rsidR="00A054F4">
        <w:rPr>
          <w:sz w:val="20"/>
          <w:szCs w:val="20"/>
        </w:rPr>
        <w:t>________</w:t>
      </w:r>
    </w:p>
    <w:p w14:paraId="360449A6" w14:textId="77777777" w:rsidR="004005C0" w:rsidRPr="00A02A14" w:rsidRDefault="004005C0" w:rsidP="00B36D9F">
      <w:pPr>
        <w:rPr>
          <w:sz w:val="20"/>
          <w:szCs w:val="20"/>
        </w:rPr>
      </w:pPr>
    </w:p>
    <w:p w14:paraId="5D8A297D" w14:textId="77777777" w:rsidR="00050BC5" w:rsidRPr="00A02A14" w:rsidRDefault="00B36D9F" w:rsidP="00B36D9F">
      <w:pPr>
        <w:rPr>
          <w:sz w:val="20"/>
          <w:szCs w:val="20"/>
        </w:rPr>
      </w:pPr>
      <w:r w:rsidRPr="00A02A14">
        <w:rPr>
          <w:sz w:val="20"/>
          <w:szCs w:val="20"/>
        </w:rPr>
        <w:t>Home Phone: _______________________</w:t>
      </w:r>
      <w:r w:rsidR="006E0AFD" w:rsidRPr="00A02A14">
        <w:rPr>
          <w:sz w:val="20"/>
          <w:szCs w:val="20"/>
        </w:rPr>
        <w:t>________</w:t>
      </w:r>
      <w:r w:rsidR="00A054F4">
        <w:rPr>
          <w:sz w:val="20"/>
          <w:szCs w:val="20"/>
        </w:rPr>
        <w:t>____</w:t>
      </w:r>
      <w:r w:rsidR="00BC5015" w:rsidRPr="00A02A14">
        <w:rPr>
          <w:sz w:val="20"/>
          <w:szCs w:val="20"/>
        </w:rPr>
        <w:t xml:space="preserve">   </w:t>
      </w:r>
      <w:r w:rsidR="00625C7D" w:rsidRPr="00A02A14">
        <w:rPr>
          <w:sz w:val="20"/>
          <w:szCs w:val="20"/>
        </w:rPr>
        <w:t xml:space="preserve">       </w:t>
      </w:r>
      <w:r w:rsidR="008532EA" w:rsidRPr="00A02A14">
        <w:rPr>
          <w:sz w:val="20"/>
          <w:szCs w:val="20"/>
        </w:rPr>
        <w:t xml:space="preserve">Cell Phone: </w:t>
      </w:r>
      <w:r w:rsidR="0086120E" w:rsidRPr="00A02A14">
        <w:rPr>
          <w:sz w:val="20"/>
          <w:szCs w:val="20"/>
        </w:rPr>
        <w:t>_____</w:t>
      </w:r>
      <w:r w:rsidR="00FC0D2F" w:rsidRPr="00A02A14">
        <w:rPr>
          <w:sz w:val="20"/>
          <w:szCs w:val="20"/>
        </w:rPr>
        <w:t>_____________</w:t>
      </w:r>
      <w:r w:rsidR="007555B4" w:rsidRPr="00A02A14">
        <w:rPr>
          <w:sz w:val="20"/>
          <w:szCs w:val="20"/>
        </w:rPr>
        <w:t>_______</w:t>
      </w:r>
      <w:r w:rsidR="008532EA" w:rsidRPr="00A02A14">
        <w:rPr>
          <w:sz w:val="20"/>
          <w:szCs w:val="20"/>
        </w:rPr>
        <w:t>_______________</w:t>
      </w:r>
      <w:r w:rsidR="00A054F4">
        <w:rPr>
          <w:sz w:val="20"/>
          <w:szCs w:val="20"/>
        </w:rPr>
        <w:t>______</w:t>
      </w:r>
      <w:r w:rsidR="00DF4C8E">
        <w:rPr>
          <w:sz w:val="20"/>
          <w:szCs w:val="20"/>
        </w:rPr>
        <w:t>_</w:t>
      </w:r>
      <w:r w:rsidR="008532EA" w:rsidRPr="00A02A14">
        <w:rPr>
          <w:sz w:val="20"/>
          <w:szCs w:val="20"/>
        </w:rPr>
        <w:t xml:space="preserve"> </w:t>
      </w:r>
      <w:r w:rsidR="00BC5015" w:rsidRPr="00A02A14">
        <w:rPr>
          <w:sz w:val="20"/>
          <w:szCs w:val="20"/>
        </w:rPr>
        <w:t xml:space="preserve">    </w:t>
      </w:r>
    </w:p>
    <w:p w14:paraId="1866857E" w14:textId="77777777" w:rsidR="00050BC5" w:rsidRPr="00A02A14" w:rsidRDefault="00050BC5" w:rsidP="00B36D9F">
      <w:pPr>
        <w:rPr>
          <w:sz w:val="20"/>
          <w:szCs w:val="20"/>
        </w:rPr>
      </w:pPr>
    </w:p>
    <w:p w14:paraId="301BE786" w14:textId="77777777" w:rsidR="00050BC5" w:rsidRPr="00A02A14" w:rsidRDefault="00B36D9F" w:rsidP="00764A62">
      <w:pPr>
        <w:rPr>
          <w:sz w:val="20"/>
          <w:szCs w:val="20"/>
        </w:rPr>
      </w:pPr>
      <w:r w:rsidRPr="00A02A14">
        <w:rPr>
          <w:sz w:val="20"/>
          <w:szCs w:val="20"/>
        </w:rPr>
        <w:t xml:space="preserve">Best Time to Call: </w:t>
      </w:r>
      <w:r w:rsidR="00296697" w:rsidRPr="00A02A14">
        <w:rPr>
          <w:sz w:val="20"/>
          <w:szCs w:val="20"/>
        </w:rPr>
        <w:t xml:space="preserve"> </w:t>
      </w:r>
      <w:r w:rsidRPr="00A02A14">
        <w:rPr>
          <w:sz w:val="20"/>
          <w:szCs w:val="20"/>
        </w:rPr>
        <w:t>___________</w:t>
      </w:r>
      <w:r w:rsidR="007555B4" w:rsidRPr="00A02A14">
        <w:rPr>
          <w:sz w:val="20"/>
          <w:szCs w:val="20"/>
        </w:rPr>
        <w:t>________</w:t>
      </w:r>
      <w:r w:rsidR="00A054F4">
        <w:rPr>
          <w:sz w:val="20"/>
          <w:szCs w:val="20"/>
        </w:rPr>
        <w:t>____</w:t>
      </w:r>
      <w:r w:rsidR="00625C7D" w:rsidRPr="00A02A14">
        <w:rPr>
          <w:sz w:val="20"/>
          <w:szCs w:val="20"/>
        </w:rPr>
        <w:t xml:space="preserve">     </w:t>
      </w:r>
      <w:r w:rsidR="00050BC5" w:rsidRPr="00A02A14">
        <w:rPr>
          <w:sz w:val="20"/>
          <w:szCs w:val="20"/>
        </w:rPr>
        <w:t xml:space="preserve">       E-mail address: </w:t>
      </w:r>
      <w:r w:rsidR="00DF4C8E">
        <w:rPr>
          <w:sz w:val="20"/>
          <w:szCs w:val="20"/>
        </w:rPr>
        <w:t>______</w:t>
      </w:r>
      <w:r w:rsidR="006E0AFD" w:rsidRPr="00A02A14">
        <w:rPr>
          <w:sz w:val="20"/>
          <w:szCs w:val="20"/>
        </w:rPr>
        <w:t>________</w:t>
      </w:r>
      <w:r w:rsidR="0086120E" w:rsidRPr="00A02A14">
        <w:rPr>
          <w:sz w:val="20"/>
          <w:szCs w:val="20"/>
        </w:rPr>
        <w:t>_____</w:t>
      </w:r>
      <w:r w:rsidR="00FC0D2F" w:rsidRPr="00A02A14">
        <w:rPr>
          <w:sz w:val="20"/>
          <w:szCs w:val="20"/>
        </w:rPr>
        <w:t>_____</w:t>
      </w:r>
      <w:r w:rsidR="007555B4" w:rsidRPr="00A02A14">
        <w:rPr>
          <w:sz w:val="20"/>
          <w:szCs w:val="20"/>
        </w:rPr>
        <w:t>_______</w:t>
      </w:r>
      <w:r w:rsidR="00050BC5" w:rsidRPr="00A02A14">
        <w:rPr>
          <w:sz w:val="20"/>
          <w:szCs w:val="20"/>
        </w:rPr>
        <w:t>___________________</w:t>
      </w:r>
      <w:r w:rsidR="00DF4C8E">
        <w:rPr>
          <w:sz w:val="20"/>
          <w:szCs w:val="20"/>
        </w:rPr>
        <w:t>_</w:t>
      </w:r>
    </w:p>
    <w:p w14:paraId="11269D45" w14:textId="77618597" w:rsidR="000C5EB9" w:rsidRPr="00A02A14" w:rsidRDefault="000C5EB9" w:rsidP="00B36D9F">
      <w:pPr>
        <w:rPr>
          <w:sz w:val="20"/>
          <w:szCs w:val="20"/>
        </w:rPr>
      </w:pPr>
      <w:r w:rsidRPr="00A02A14">
        <w:rPr>
          <w:sz w:val="20"/>
          <w:szCs w:val="20"/>
        </w:rPr>
        <w:t xml:space="preserve">    </w:t>
      </w:r>
    </w:p>
    <w:p w14:paraId="116C0E4D" w14:textId="77777777" w:rsidR="00B36D9F" w:rsidRPr="00A02A14" w:rsidRDefault="00B36D9F" w:rsidP="00B36D9F">
      <w:pPr>
        <w:rPr>
          <w:sz w:val="20"/>
          <w:szCs w:val="20"/>
        </w:rPr>
      </w:pPr>
      <w:r w:rsidRPr="00A02A14">
        <w:rPr>
          <w:sz w:val="20"/>
          <w:szCs w:val="20"/>
        </w:rPr>
        <w:t>Father’s Name: ______________________</w:t>
      </w:r>
      <w:r w:rsidR="0086120E" w:rsidRPr="00A02A14">
        <w:rPr>
          <w:sz w:val="20"/>
          <w:szCs w:val="20"/>
        </w:rPr>
        <w:t>____</w:t>
      </w:r>
      <w:r w:rsidR="000271A6" w:rsidRPr="00A02A14">
        <w:rPr>
          <w:sz w:val="20"/>
          <w:szCs w:val="20"/>
        </w:rPr>
        <w:t>____</w:t>
      </w:r>
      <w:r w:rsidR="00805D7E">
        <w:rPr>
          <w:sz w:val="20"/>
          <w:szCs w:val="20"/>
        </w:rPr>
        <w:t>_____</w:t>
      </w:r>
      <w:r w:rsidRPr="00A02A14">
        <w:rPr>
          <w:sz w:val="20"/>
          <w:szCs w:val="20"/>
        </w:rPr>
        <w:t xml:space="preserve">Mother’s Maiden Name: </w:t>
      </w:r>
      <w:r w:rsidR="006E0AFD" w:rsidRPr="00A02A14">
        <w:rPr>
          <w:sz w:val="20"/>
          <w:szCs w:val="20"/>
        </w:rPr>
        <w:t>_____</w:t>
      </w:r>
      <w:r w:rsidR="00454FBF" w:rsidRPr="00A02A14">
        <w:rPr>
          <w:sz w:val="20"/>
          <w:szCs w:val="20"/>
        </w:rPr>
        <w:t>____</w:t>
      </w:r>
      <w:r w:rsidR="0086120E" w:rsidRPr="00A02A14">
        <w:rPr>
          <w:sz w:val="20"/>
          <w:szCs w:val="20"/>
        </w:rPr>
        <w:t>________</w:t>
      </w:r>
      <w:r w:rsidR="000910CD" w:rsidRPr="00A02A14">
        <w:rPr>
          <w:sz w:val="20"/>
          <w:szCs w:val="20"/>
        </w:rPr>
        <w:t>_____</w:t>
      </w:r>
      <w:r w:rsidRPr="00A02A14">
        <w:rPr>
          <w:sz w:val="20"/>
          <w:szCs w:val="20"/>
        </w:rPr>
        <w:t>___________</w:t>
      </w:r>
      <w:r w:rsidR="00DF4C8E">
        <w:rPr>
          <w:sz w:val="20"/>
          <w:szCs w:val="20"/>
        </w:rPr>
        <w:t>______</w:t>
      </w:r>
    </w:p>
    <w:p w14:paraId="796D5638" w14:textId="77777777" w:rsidR="00B36D9F" w:rsidRPr="00A02A14" w:rsidRDefault="004022BF" w:rsidP="00B36D9F">
      <w:pPr>
        <w:rPr>
          <w:sz w:val="20"/>
          <w:szCs w:val="20"/>
        </w:rPr>
      </w:pPr>
      <w:r w:rsidRPr="00A02A14">
        <w:rPr>
          <w:sz w:val="20"/>
          <w:szCs w:val="20"/>
        </w:rPr>
        <w:t xml:space="preserve">                             </w:t>
      </w:r>
      <w:r w:rsidR="00B36D9F" w:rsidRPr="00A02A14">
        <w:rPr>
          <w:sz w:val="20"/>
          <w:szCs w:val="20"/>
        </w:rPr>
        <w:t xml:space="preserve">Please print </w:t>
      </w:r>
      <w:r w:rsidR="00E8046D" w:rsidRPr="00A02A14">
        <w:rPr>
          <w:sz w:val="20"/>
          <w:szCs w:val="20"/>
        </w:rPr>
        <w:tab/>
      </w:r>
      <w:r w:rsidR="00E8046D" w:rsidRPr="00A02A14">
        <w:rPr>
          <w:sz w:val="20"/>
          <w:szCs w:val="20"/>
        </w:rPr>
        <w:tab/>
      </w:r>
      <w:r w:rsidR="00E8046D" w:rsidRPr="00A02A14">
        <w:rPr>
          <w:sz w:val="20"/>
          <w:szCs w:val="20"/>
        </w:rPr>
        <w:tab/>
      </w:r>
      <w:r w:rsidR="00E8046D" w:rsidRPr="00A02A14">
        <w:rPr>
          <w:sz w:val="20"/>
          <w:szCs w:val="20"/>
        </w:rPr>
        <w:tab/>
      </w:r>
      <w:r w:rsidR="00E8046D" w:rsidRPr="00A02A14">
        <w:rPr>
          <w:sz w:val="20"/>
          <w:szCs w:val="20"/>
        </w:rPr>
        <w:tab/>
      </w:r>
      <w:r w:rsidRPr="00A02A14">
        <w:rPr>
          <w:sz w:val="20"/>
          <w:szCs w:val="20"/>
        </w:rPr>
        <w:t xml:space="preserve">      </w:t>
      </w:r>
      <w:r w:rsidR="005934D0" w:rsidRPr="00A02A14">
        <w:rPr>
          <w:sz w:val="20"/>
          <w:szCs w:val="20"/>
        </w:rPr>
        <w:t xml:space="preserve">           </w:t>
      </w:r>
      <w:r w:rsidR="008E4EED" w:rsidRPr="00A02A14">
        <w:rPr>
          <w:sz w:val="20"/>
          <w:szCs w:val="20"/>
        </w:rPr>
        <w:t xml:space="preserve">  </w:t>
      </w:r>
      <w:r w:rsidR="005934D0" w:rsidRPr="00A02A14">
        <w:rPr>
          <w:sz w:val="20"/>
          <w:szCs w:val="20"/>
        </w:rPr>
        <w:t xml:space="preserve">  </w:t>
      </w:r>
      <w:r w:rsidRPr="00A02A14">
        <w:rPr>
          <w:sz w:val="20"/>
          <w:szCs w:val="20"/>
        </w:rPr>
        <w:t xml:space="preserve">   </w:t>
      </w:r>
      <w:r w:rsidR="00B36D9F" w:rsidRPr="00A02A14">
        <w:rPr>
          <w:sz w:val="20"/>
          <w:szCs w:val="20"/>
        </w:rPr>
        <w:t>Please print</w:t>
      </w:r>
    </w:p>
    <w:p w14:paraId="72918FA9" w14:textId="77777777" w:rsidR="004022BF" w:rsidRDefault="004022BF" w:rsidP="00B36D9F">
      <w:pPr>
        <w:rPr>
          <w:sz w:val="20"/>
          <w:szCs w:val="20"/>
        </w:rPr>
      </w:pPr>
    </w:p>
    <w:p w14:paraId="55414732" w14:textId="77777777" w:rsidR="00F4692D" w:rsidRDefault="00F4692D" w:rsidP="00764A62">
      <w:pPr>
        <w:rPr>
          <w:sz w:val="20"/>
          <w:szCs w:val="20"/>
        </w:rPr>
      </w:pPr>
      <w:r>
        <w:rPr>
          <w:sz w:val="20"/>
          <w:szCs w:val="20"/>
        </w:rPr>
        <w:t>Check</w:t>
      </w:r>
      <w:r w:rsidR="00626C8F">
        <w:rPr>
          <w:sz w:val="20"/>
          <w:szCs w:val="20"/>
        </w:rPr>
        <w:t>,</w:t>
      </w:r>
      <w:r>
        <w:rPr>
          <w:sz w:val="20"/>
          <w:szCs w:val="20"/>
        </w:rPr>
        <w:t xml:space="preserve"> </w:t>
      </w:r>
      <w:r w:rsidR="00754F33">
        <w:rPr>
          <w:sz w:val="20"/>
          <w:szCs w:val="20"/>
        </w:rPr>
        <w:t xml:space="preserve">if </w:t>
      </w:r>
      <w:r>
        <w:rPr>
          <w:sz w:val="20"/>
          <w:szCs w:val="20"/>
        </w:rPr>
        <w:t xml:space="preserve">you have been </w:t>
      </w:r>
      <w:proofErr w:type="gramStart"/>
      <w:r>
        <w:rPr>
          <w:sz w:val="20"/>
          <w:szCs w:val="20"/>
        </w:rPr>
        <w:t>Baptized:_</w:t>
      </w:r>
      <w:proofErr w:type="gramEnd"/>
      <w:r>
        <w:rPr>
          <w:sz w:val="20"/>
          <w:szCs w:val="20"/>
        </w:rPr>
        <w:t>____ Where:_______________________________________City/Country:__________________</w:t>
      </w:r>
    </w:p>
    <w:p w14:paraId="44552C4B" w14:textId="77777777" w:rsidR="00F4692D" w:rsidRPr="00A02A14" w:rsidRDefault="00F4692D" w:rsidP="00B36D9F">
      <w:pPr>
        <w:rPr>
          <w:sz w:val="20"/>
          <w:szCs w:val="20"/>
        </w:rPr>
      </w:pPr>
    </w:p>
    <w:p w14:paraId="12911F00" w14:textId="77777777" w:rsidR="00297FD0" w:rsidRPr="00A02A14" w:rsidRDefault="00B36D9F" w:rsidP="00B03BE6">
      <w:pPr>
        <w:rPr>
          <w:sz w:val="20"/>
          <w:szCs w:val="20"/>
        </w:rPr>
      </w:pPr>
      <w:proofErr w:type="spellStart"/>
      <w:r w:rsidRPr="00A02A14">
        <w:rPr>
          <w:sz w:val="20"/>
          <w:szCs w:val="20"/>
        </w:rPr>
        <w:t>Martial</w:t>
      </w:r>
      <w:proofErr w:type="spellEnd"/>
      <w:r w:rsidRPr="00A02A14">
        <w:rPr>
          <w:sz w:val="20"/>
          <w:szCs w:val="20"/>
        </w:rPr>
        <w:t xml:space="preserve"> Status:</w:t>
      </w:r>
      <w:r w:rsidR="00297FD0" w:rsidRPr="00A02A14">
        <w:rPr>
          <w:sz w:val="20"/>
          <w:szCs w:val="20"/>
        </w:rPr>
        <w:t xml:space="preserve">  </w:t>
      </w:r>
      <w:r w:rsidR="00B03BE6">
        <w:rPr>
          <w:sz w:val="20"/>
          <w:szCs w:val="20"/>
        </w:rPr>
        <w:t>______</w:t>
      </w:r>
      <w:r w:rsidR="00297FD0" w:rsidRPr="00A02A14">
        <w:rPr>
          <w:sz w:val="20"/>
          <w:szCs w:val="20"/>
        </w:rPr>
        <w:t xml:space="preserve"> </w:t>
      </w:r>
      <w:proofErr w:type="gramStart"/>
      <w:r w:rsidR="00297FD0" w:rsidRPr="00A02A14">
        <w:rPr>
          <w:sz w:val="20"/>
          <w:szCs w:val="20"/>
        </w:rPr>
        <w:t>Singl</w:t>
      </w:r>
      <w:r w:rsidR="009E43B6" w:rsidRPr="00A02A14">
        <w:rPr>
          <w:sz w:val="20"/>
          <w:szCs w:val="20"/>
        </w:rPr>
        <w:t>e</w:t>
      </w:r>
      <w:r w:rsidR="00297FD0" w:rsidRPr="00A02A14">
        <w:rPr>
          <w:sz w:val="20"/>
          <w:szCs w:val="20"/>
        </w:rPr>
        <w:t xml:space="preserve">  </w:t>
      </w:r>
      <w:r w:rsidR="00AF4A09" w:rsidRPr="00A02A14">
        <w:rPr>
          <w:sz w:val="20"/>
          <w:szCs w:val="20"/>
        </w:rPr>
        <w:t>_</w:t>
      </w:r>
      <w:proofErr w:type="gramEnd"/>
      <w:r w:rsidR="00AF4A09" w:rsidRPr="00A02A14">
        <w:rPr>
          <w:sz w:val="20"/>
          <w:szCs w:val="20"/>
        </w:rPr>
        <w:t>____</w:t>
      </w:r>
      <w:r w:rsidR="00297FD0" w:rsidRPr="00A02A14">
        <w:rPr>
          <w:sz w:val="20"/>
          <w:szCs w:val="20"/>
        </w:rPr>
        <w:t xml:space="preserve"> Married before Catholic Priest or Deacon</w:t>
      </w:r>
      <w:r w:rsidR="00A94C48" w:rsidRPr="00A02A14">
        <w:rPr>
          <w:sz w:val="20"/>
          <w:szCs w:val="20"/>
        </w:rPr>
        <w:t xml:space="preserve"> ____</w:t>
      </w:r>
      <w:r w:rsidR="004B2302" w:rsidRPr="00A02A14">
        <w:rPr>
          <w:sz w:val="20"/>
          <w:szCs w:val="20"/>
        </w:rPr>
        <w:t>_Civilly Married</w:t>
      </w:r>
      <w:r w:rsidR="009E43B6" w:rsidRPr="00A02A14">
        <w:rPr>
          <w:sz w:val="20"/>
          <w:szCs w:val="20"/>
        </w:rPr>
        <w:t xml:space="preserve">  _____Wid</w:t>
      </w:r>
      <w:r w:rsidR="005076F6" w:rsidRPr="00A02A14">
        <w:rPr>
          <w:sz w:val="20"/>
          <w:szCs w:val="20"/>
        </w:rPr>
        <w:t>owed. ____</w:t>
      </w:r>
      <w:r w:rsidR="008E4EED" w:rsidRPr="00A02A14">
        <w:rPr>
          <w:sz w:val="20"/>
          <w:szCs w:val="20"/>
        </w:rPr>
        <w:t>_</w:t>
      </w:r>
      <w:r w:rsidR="005076F6" w:rsidRPr="00A02A14">
        <w:rPr>
          <w:sz w:val="20"/>
          <w:szCs w:val="20"/>
        </w:rPr>
        <w:t>Divorced</w:t>
      </w:r>
    </w:p>
    <w:p w14:paraId="645F1019" w14:textId="77777777" w:rsidR="00DF7477" w:rsidRPr="00A02A14" w:rsidRDefault="00DF7477" w:rsidP="00764A62">
      <w:pPr>
        <w:rPr>
          <w:sz w:val="20"/>
          <w:szCs w:val="20"/>
        </w:rPr>
      </w:pPr>
    </w:p>
    <w:p w14:paraId="2DF98BC4" w14:textId="77777777" w:rsidR="00B97C29" w:rsidRPr="00A02A14" w:rsidRDefault="00B36D9F" w:rsidP="00B36D9F">
      <w:pPr>
        <w:rPr>
          <w:sz w:val="20"/>
          <w:szCs w:val="20"/>
        </w:rPr>
      </w:pPr>
      <w:r w:rsidRPr="00A02A14">
        <w:rPr>
          <w:sz w:val="20"/>
          <w:szCs w:val="20"/>
        </w:rPr>
        <w:t>Home Parish</w:t>
      </w:r>
      <w:r w:rsidR="003B436E" w:rsidRPr="00A02A14">
        <w:rPr>
          <w:sz w:val="20"/>
          <w:szCs w:val="20"/>
        </w:rPr>
        <w:t>: ______________</w:t>
      </w:r>
      <w:r w:rsidRPr="00A02A14">
        <w:rPr>
          <w:sz w:val="20"/>
          <w:szCs w:val="20"/>
        </w:rPr>
        <w:t>_____________________________</w:t>
      </w:r>
      <w:r w:rsidR="00DF7477" w:rsidRPr="00A02A14">
        <w:rPr>
          <w:sz w:val="20"/>
          <w:szCs w:val="20"/>
        </w:rPr>
        <w:t>_____</w:t>
      </w:r>
      <w:r w:rsidR="003B436E" w:rsidRPr="00A02A14">
        <w:rPr>
          <w:sz w:val="20"/>
          <w:szCs w:val="20"/>
        </w:rPr>
        <w:t xml:space="preserve">     </w:t>
      </w:r>
      <w:r w:rsidRPr="00A02A14">
        <w:rPr>
          <w:sz w:val="20"/>
          <w:szCs w:val="20"/>
        </w:rPr>
        <w:t xml:space="preserve">City: </w:t>
      </w:r>
      <w:r w:rsidR="00DF4C8E">
        <w:rPr>
          <w:sz w:val="20"/>
          <w:szCs w:val="20"/>
        </w:rPr>
        <w:t>___________</w:t>
      </w:r>
      <w:r w:rsidR="00DF7477" w:rsidRPr="00A02A14">
        <w:rPr>
          <w:sz w:val="20"/>
          <w:szCs w:val="20"/>
        </w:rPr>
        <w:t>_______</w:t>
      </w:r>
      <w:r w:rsidR="003B436E" w:rsidRPr="00A02A14">
        <w:rPr>
          <w:sz w:val="20"/>
          <w:szCs w:val="20"/>
        </w:rPr>
        <w:t>_____</w:t>
      </w:r>
      <w:r w:rsidR="00837FF1" w:rsidRPr="00A02A14">
        <w:rPr>
          <w:sz w:val="20"/>
          <w:szCs w:val="20"/>
        </w:rPr>
        <w:t>_</w:t>
      </w:r>
      <w:r w:rsidRPr="00A02A14">
        <w:rPr>
          <w:sz w:val="20"/>
          <w:szCs w:val="20"/>
        </w:rPr>
        <w:t>_________________</w:t>
      </w:r>
      <w:r w:rsidR="00E72001">
        <w:rPr>
          <w:sz w:val="20"/>
          <w:szCs w:val="20"/>
        </w:rPr>
        <w:t>_</w:t>
      </w:r>
      <w:r w:rsidRPr="00A02A14">
        <w:rPr>
          <w:sz w:val="20"/>
          <w:szCs w:val="20"/>
        </w:rPr>
        <w:t xml:space="preserve"> </w:t>
      </w:r>
    </w:p>
    <w:p w14:paraId="59739B45" w14:textId="77777777" w:rsidR="009413E1" w:rsidRPr="00A02A14" w:rsidRDefault="009413E1" w:rsidP="00B36D9F">
      <w:pPr>
        <w:rPr>
          <w:sz w:val="20"/>
          <w:szCs w:val="20"/>
        </w:rPr>
      </w:pPr>
    </w:p>
    <w:p w14:paraId="1E265680" w14:textId="618DEBA3" w:rsidR="00B97C29" w:rsidRPr="00A02A14" w:rsidRDefault="00B36D9F" w:rsidP="00B36D9F">
      <w:pPr>
        <w:rPr>
          <w:sz w:val="20"/>
          <w:szCs w:val="20"/>
        </w:rPr>
      </w:pPr>
      <w:r w:rsidRPr="00A02A14">
        <w:rPr>
          <w:sz w:val="20"/>
          <w:szCs w:val="20"/>
        </w:rPr>
        <w:t>Parish Envelope Number: ____________ (For OLMM</w:t>
      </w:r>
      <w:r w:rsidR="00B97C29" w:rsidRPr="00A02A14">
        <w:rPr>
          <w:sz w:val="20"/>
          <w:szCs w:val="20"/>
        </w:rPr>
        <w:t xml:space="preserve"> Paris</w:t>
      </w:r>
      <w:r w:rsidR="00D0016F" w:rsidRPr="00A02A14">
        <w:rPr>
          <w:sz w:val="20"/>
          <w:szCs w:val="20"/>
        </w:rPr>
        <w:t>hioners</w:t>
      </w:r>
      <w:r w:rsidRPr="00A02A14">
        <w:rPr>
          <w:sz w:val="20"/>
          <w:szCs w:val="20"/>
        </w:rPr>
        <w:t xml:space="preserve"> Only)</w:t>
      </w:r>
    </w:p>
    <w:p w14:paraId="3FD11DF4" w14:textId="77777777" w:rsidR="00837FF1" w:rsidRPr="00A02A14" w:rsidRDefault="00837FF1" w:rsidP="00B36D9F">
      <w:pPr>
        <w:rPr>
          <w:sz w:val="20"/>
          <w:szCs w:val="20"/>
        </w:rPr>
      </w:pPr>
      <w:r w:rsidRPr="00A02A14">
        <w:rPr>
          <w:sz w:val="20"/>
          <w:szCs w:val="20"/>
        </w:rPr>
        <w:t>——————————————————————————————————————————————</w:t>
      </w:r>
      <w:r w:rsidR="00414E47" w:rsidRPr="00A02A14">
        <w:rPr>
          <w:sz w:val="20"/>
          <w:szCs w:val="20"/>
        </w:rPr>
        <w:t>———————</w:t>
      </w:r>
      <w:r w:rsidR="00A054F4">
        <w:rPr>
          <w:sz w:val="20"/>
          <w:szCs w:val="20"/>
        </w:rPr>
        <w:t>——————-</w:t>
      </w:r>
    </w:p>
    <w:p w14:paraId="5476EEFC" w14:textId="77777777" w:rsidR="00130993" w:rsidRDefault="007E3F48" w:rsidP="00B36D9F">
      <w:pPr>
        <w:rPr>
          <w:b/>
          <w:bCs/>
          <w:sz w:val="20"/>
          <w:szCs w:val="20"/>
        </w:rPr>
      </w:pPr>
      <w:r w:rsidRPr="00E72001">
        <w:rPr>
          <w:b/>
          <w:bCs/>
          <w:sz w:val="20"/>
          <w:szCs w:val="20"/>
        </w:rPr>
        <w:t xml:space="preserve">For </w:t>
      </w:r>
      <w:r w:rsidR="002A41F2" w:rsidRPr="00E72001">
        <w:rPr>
          <w:b/>
          <w:bCs/>
          <w:sz w:val="20"/>
          <w:szCs w:val="20"/>
        </w:rPr>
        <w:t>Office</w:t>
      </w:r>
      <w:r w:rsidRPr="00E72001">
        <w:rPr>
          <w:b/>
          <w:bCs/>
          <w:sz w:val="20"/>
          <w:szCs w:val="20"/>
        </w:rPr>
        <w:t xml:space="preserve"> use only</w:t>
      </w:r>
      <w:r w:rsidR="005D4BE4" w:rsidRPr="00E72001">
        <w:rPr>
          <w:b/>
          <w:bCs/>
          <w:sz w:val="20"/>
          <w:szCs w:val="20"/>
        </w:rPr>
        <w:t>:</w:t>
      </w:r>
      <w:r w:rsidR="00212B1D">
        <w:rPr>
          <w:b/>
          <w:bCs/>
          <w:sz w:val="20"/>
          <w:szCs w:val="20"/>
        </w:rPr>
        <w:t xml:space="preserve">                                 </w:t>
      </w:r>
      <w:r w:rsidR="00D70521">
        <w:rPr>
          <w:b/>
          <w:bCs/>
          <w:sz w:val="20"/>
          <w:szCs w:val="20"/>
        </w:rPr>
        <w:t xml:space="preserve">Please review the below </w:t>
      </w:r>
      <w:r w:rsidR="00817D09">
        <w:rPr>
          <w:b/>
          <w:bCs/>
          <w:sz w:val="20"/>
          <w:szCs w:val="20"/>
        </w:rPr>
        <w:t>information for correctness</w:t>
      </w:r>
      <w:r w:rsidR="00ED1C67">
        <w:rPr>
          <w:b/>
          <w:bCs/>
          <w:sz w:val="20"/>
          <w:szCs w:val="20"/>
        </w:rPr>
        <w:t xml:space="preserve">. </w:t>
      </w:r>
      <w:r w:rsidR="00817D09">
        <w:rPr>
          <w:b/>
          <w:bCs/>
          <w:sz w:val="20"/>
          <w:szCs w:val="20"/>
        </w:rPr>
        <w:t xml:space="preserve"> </w:t>
      </w:r>
      <w:r w:rsidR="005B2D21">
        <w:rPr>
          <w:b/>
          <w:bCs/>
          <w:sz w:val="20"/>
          <w:szCs w:val="20"/>
        </w:rPr>
        <w:t>I</w:t>
      </w:r>
      <w:r w:rsidR="00AD25DA">
        <w:rPr>
          <w:b/>
          <w:bCs/>
          <w:sz w:val="20"/>
          <w:szCs w:val="20"/>
        </w:rPr>
        <w:t xml:space="preserve"> understand </w:t>
      </w:r>
      <w:r w:rsidR="005B2D21">
        <w:rPr>
          <w:b/>
          <w:bCs/>
          <w:sz w:val="20"/>
          <w:szCs w:val="20"/>
        </w:rPr>
        <w:t>this information will</w:t>
      </w:r>
    </w:p>
    <w:p w14:paraId="71BB0F1D" w14:textId="77777777" w:rsidR="00B97C29" w:rsidRPr="00E72001" w:rsidRDefault="00442168" w:rsidP="00B36D9F">
      <w:pPr>
        <w:rPr>
          <w:b/>
          <w:bCs/>
          <w:sz w:val="20"/>
          <w:szCs w:val="20"/>
        </w:rPr>
      </w:pPr>
      <w:r w:rsidRPr="00E72001">
        <w:rPr>
          <w:b/>
          <w:bCs/>
          <w:sz w:val="20"/>
          <w:szCs w:val="20"/>
        </w:rPr>
        <w:t xml:space="preserve">              </w:t>
      </w:r>
      <w:r w:rsidRPr="00E72001">
        <w:rPr>
          <w:b/>
          <w:bCs/>
          <w:sz w:val="20"/>
          <w:szCs w:val="20"/>
        </w:rPr>
        <w:tab/>
      </w:r>
      <w:r w:rsidRPr="00E72001">
        <w:rPr>
          <w:b/>
          <w:bCs/>
          <w:sz w:val="20"/>
          <w:szCs w:val="20"/>
        </w:rPr>
        <w:tab/>
      </w:r>
      <w:r w:rsidRPr="00E72001">
        <w:rPr>
          <w:b/>
          <w:bCs/>
          <w:sz w:val="20"/>
          <w:szCs w:val="20"/>
        </w:rPr>
        <w:tab/>
      </w:r>
      <w:r w:rsidR="006315A5">
        <w:rPr>
          <w:b/>
          <w:bCs/>
          <w:sz w:val="20"/>
          <w:szCs w:val="20"/>
        </w:rPr>
        <w:t xml:space="preserve">                   </w:t>
      </w:r>
      <w:r w:rsidR="00FD20BF">
        <w:rPr>
          <w:b/>
          <w:bCs/>
          <w:sz w:val="20"/>
          <w:szCs w:val="20"/>
        </w:rPr>
        <w:t xml:space="preserve">  </w:t>
      </w:r>
      <w:r w:rsidR="002953F6">
        <w:rPr>
          <w:b/>
          <w:bCs/>
          <w:sz w:val="20"/>
          <w:szCs w:val="20"/>
        </w:rPr>
        <w:t>be</w:t>
      </w:r>
      <w:r w:rsidR="00FD20BF">
        <w:rPr>
          <w:b/>
          <w:bCs/>
          <w:sz w:val="20"/>
          <w:szCs w:val="20"/>
        </w:rPr>
        <w:t xml:space="preserve"> </w:t>
      </w:r>
      <w:r w:rsidR="006315A5">
        <w:rPr>
          <w:b/>
          <w:bCs/>
          <w:sz w:val="20"/>
          <w:szCs w:val="20"/>
        </w:rPr>
        <w:t xml:space="preserve">on my </w:t>
      </w:r>
      <w:r w:rsidR="00FD20BF">
        <w:rPr>
          <w:b/>
          <w:bCs/>
          <w:sz w:val="20"/>
          <w:szCs w:val="20"/>
        </w:rPr>
        <w:t xml:space="preserve">official </w:t>
      </w:r>
      <w:r w:rsidR="006315A5">
        <w:rPr>
          <w:b/>
          <w:bCs/>
          <w:sz w:val="20"/>
          <w:szCs w:val="20"/>
        </w:rPr>
        <w:t>certificate as listed</w:t>
      </w:r>
      <w:r w:rsidR="000306F3">
        <w:rPr>
          <w:b/>
          <w:bCs/>
          <w:sz w:val="20"/>
          <w:szCs w:val="20"/>
        </w:rPr>
        <w:t>.</w:t>
      </w:r>
      <w:r w:rsidR="00F076A6">
        <w:rPr>
          <w:b/>
          <w:bCs/>
          <w:sz w:val="20"/>
          <w:szCs w:val="20"/>
        </w:rPr>
        <w:t xml:space="preserve"> </w:t>
      </w:r>
      <w:r w:rsidR="002953F6">
        <w:rPr>
          <w:b/>
          <w:bCs/>
          <w:sz w:val="20"/>
          <w:szCs w:val="20"/>
        </w:rPr>
        <w:t>If you approve, please sign below.</w:t>
      </w:r>
    </w:p>
    <w:p w14:paraId="303FB602" w14:textId="77777777" w:rsidR="00442168" w:rsidRDefault="00B36D9F" w:rsidP="00B36D9F">
      <w:pPr>
        <w:rPr>
          <w:sz w:val="20"/>
          <w:szCs w:val="20"/>
        </w:rPr>
      </w:pPr>
      <w:r w:rsidRPr="00A02A14">
        <w:rPr>
          <w:sz w:val="20"/>
          <w:szCs w:val="20"/>
        </w:rPr>
        <w:t>Rec. Payment: ________</w:t>
      </w:r>
      <w:r w:rsidR="00130993">
        <w:rPr>
          <w:sz w:val="20"/>
          <w:szCs w:val="20"/>
        </w:rPr>
        <w:t xml:space="preserve"> </w:t>
      </w:r>
      <w:r w:rsidR="0090411A">
        <w:rPr>
          <w:sz w:val="20"/>
          <w:szCs w:val="20"/>
        </w:rPr>
        <w:t>/________</w:t>
      </w:r>
    </w:p>
    <w:p w14:paraId="173648EA" w14:textId="77777777" w:rsidR="0090411A" w:rsidRDefault="00B71691" w:rsidP="00B36D9F">
      <w:pPr>
        <w:rPr>
          <w:sz w:val="20"/>
          <w:szCs w:val="20"/>
        </w:rPr>
      </w:pPr>
      <w:r>
        <w:rPr>
          <w:sz w:val="20"/>
          <w:szCs w:val="20"/>
        </w:rPr>
        <w:t>_____________________________</w:t>
      </w:r>
    </w:p>
    <w:p w14:paraId="1897F8D9" w14:textId="03B670CC" w:rsidR="009164CB" w:rsidRPr="00A02A14" w:rsidRDefault="00E40BA4" w:rsidP="00B36D9F">
      <w:pPr>
        <w:rPr>
          <w:sz w:val="20"/>
          <w:szCs w:val="20"/>
        </w:rPr>
      </w:pPr>
      <w:proofErr w:type="spellStart"/>
      <w:r>
        <w:rPr>
          <w:sz w:val="20"/>
          <w:szCs w:val="20"/>
        </w:rPr>
        <w:t>Bapt</w:t>
      </w:r>
      <w:proofErr w:type="spellEnd"/>
      <w:r w:rsidR="008E3591">
        <w:rPr>
          <w:sz w:val="20"/>
          <w:szCs w:val="20"/>
        </w:rPr>
        <w:t>/</w:t>
      </w:r>
      <w:r w:rsidR="006903D7">
        <w:rPr>
          <w:sz w:val="20"/>
          <w:szCs w:val="20"/>
        </w:rPr>
        <w:t>Birth</w:t>
      </w:r>
      <w:r w:rsidR="008E3591">
        <w:rPr>
          <w:sz w:val="20"/>
          <w:szCs w:val="20"/>
        </w:rPr>
        <w:t xml:space="preserve"> </w:t>
      </w:r>
      <w:proofErr w:type="spellStart"/>
      <w:proofErr w:type="gramStart"/>
      <w:r w:rsidR="00B36D9F" w:rsidRPr="00A02A14">
        <w:rPr>
          <w:sz w:val="20"/>
          <w:szCs w:val="20"/>
        </w:rPr>
        <w:t>Certi</w:t>
      </w:r>
      <w:proofErr w:type="spellEnd"/>
      <w:r w:rsidR="00B36D9F" w:rsidRPr="00A02A14">
        <w:rPr>
          <w:sz w:val="20"/>
          <w:szCs w:val="20"/>
        </w:rPr>
        <w:t>:_</w:t>
      </w:r>
      <w:proofErr w:type="gramEnd"/>
      <w:r w:rsidR="00B36D9F" w:rsidRPr="00A02A14">
        <w:rPr>
          <w:sz w:val="20"/>
          <w:szCs w:val="20"/>
        </w:rPr>
        <w:t xml:space="preserve">______ </w:t>
      </w:r>
      <w:r w:rsidR="005D628E" w:rsidRPr="00A02A14">
        <w:rPr>
          <w:sz w:val="20"/>
          <w:szCs w:val="20"/>
        </w:rPr>
        <w:tab/>
      </w:r>
      <w:r w:rsidR="00AB21F1" w:rsidRPr="00A02A14">
        <w:rPr>
          <w:sz w:val="20"/>
          <w:szCs w:val="20"/>
        </w:rPr>
        <w:t xml:space="preserve">  </w:t>
      </w:r>
      <w:r w:rsidR="00A02A14">
        <w:rPr>
          <w:sz w:val="20"/>
          <w:szCs w:val="20"/>
        </w:rPr>
        <w:t xml:space="preserve">  </w:t>
      </w:r>
      <w:r w:rsidR="006903D7">
        <w:rPr>
          <w:sz w:val="20"/>
          <w:szCs w:val="20"/>
        </w:rPr>
        <w:t xml:space="preserve">                </w:t>
      </w:r>
      <w:r w:rsidR="005D33CD">
        <w:rPr>
          <w:sz w:val="20"/>
          <w:szCs w:val="20"/>
        </w:rPr>
        <w:t xml:space="preserve">  </w:t>
      </w:r>
      <w:r w:rsidR="00CD67E4">
        <w:rPr>
          <w:sz w:val="20"/>
          <w:szCs w:val="20"/>
        </w:rPr>
        <w:t>NAM</w:t>
      </w:r>
      <w:r w:rsidR="005633D1">
        <w:rPr>
          <w:sz w:val="20"/>
          <w:szCs w:val="20"/>
        </w:rPr>
        <w:t>E:______________________________________________________________________</w:t>
      </w:r>
    </w:p>
    <w:p w14:paraId="19326D62" w14:textId="77777777" w:rsidR="00B36D9F" w:rsidRPr="00A02A14" w:rsidRDefault="004147EB" w:rsidP="00B36D9F">
      <w:pPr>
        <w:rPr>
          <w:sz w:val="20"/>
          <w:szCs w:val="20"/>
        </w:rPr>
      </w:pPr>
      <w:r>
        <w:rPr>
          <w:sz w:val="20"/>
          <w:szCs w:val="20"/>
        </w:rPr>
        <w:t>Godparent</w:t>
      </w:r>
      <w:r w:rsidR="00B36D9F" w:rsidRPr="00A02A14">
        <w:rPr>
          <w:sz w:val="20"/>
          <w:szCs w:val="20"/>
        </w:rPr>
        <w:t xml:space="preserve"> </w:t>
      </w:r>
      <w:proofErr w:type="gramStart"/>
      <w:r w:rsidR="00B36D9F" w:rsidRPr="00A02A14">
        <w:rPr>
          <w:sz w:val="20"/>
          <w:szCs w:val="20"/>
        </w:rPr>
        <w:t>Form:</w:t>
      </w:r>
      <w:r w:rsidR="00AD25DA">
        <w:rPr>
          <w:sz w:val="20"/>
          <w:szCs w:val="20"/>
        </w:rPr>
        <w:t>_</w:t>
      </w:r>
      <w:proofErr w:type="gramEnd"/>
      <w:r w:rsidR="00AD25DA">
        <w:rPr>
          <w:sz w:val="20"/>
          <w:szCs w:val="20"/>
        </w:rPr>
        <w:t>_____</w:t>
      </w:r>
      <w:r w:rsidR="003C4684" w:rsidRPr="00A02A14">
        <w:rPr>
          <w:sz w:val="20"/>
          <w:szCs w:val="20"/>
        </w:rPr>
        <w:tab/>
        <w:t xml:space="preserve">          </w:t>
      </w:r>
    </w:p>
    <w:p w14:paraId="3E9B0631" w14:textId="77777777" w:rsidR="008B4EC9" w:rsidRPr="00A02A14" w:rsidRDefault="00B36D9F">
      <w:pPr>
        <w:rPr>
          <w:sz w:val="20"/>
          <w:szCs w:val="20"/>
        </w:rPr>
      </w:pPr>
      <w:r w:rsidRPr="00A02A14">
        <w:rPr>
          <w:sz w:val="20"/>
          <w:szCs w:val="20"/>
        </w:rPr>
        <w:t>Page #: ___________</w:t>
      </w:r>
      <w:r w:rsidR="006903D7">
        <w:rPr>
          <w:sz w:val="20"/>
          <w:szCs w:val="20"/>
        </w:rPr>
        <w:t>___</w:t>
      </w:r>
      <w:r w:rsidRPr="00A02A14">
        <w:rPr>
          <w:sz w:val="20"/>
          <w:szCs w:val="20"/>
        </w:rPr>
        <w:t xml:space="preserve"> </w:t>
      </w:r>
      <w:r w:rsidR="003C4684" w:rsidRPr="00A02A14">
        <w:rPr>
          <w:sz w:val="20"/>
          <w:szCs w:val="20"/>
        </w:rPr>
        <w:tab/>
      </w:r>
      <w:r w:rsidR="003C4684" w:rsidRPr="00A02A14">
        <w:rPr>
          <w:sz w:val="20"/>
          <w:szCs w:val="20"/>
        </w:rPr>
        <w:tab/>
        <w:t xml:space="preserve">   </w:t>
      </w:r>
      <w:r w:rsidR="00616695" w:rsidRPr="00A02A14">
        <w:rPr>
          <w:sz w:val="20"/>
          <w:szCs w:val="20"/>
        </w:rPr>
        <w:t xml:space="preserve">  </w:t>
      </w:r>
      <w:r w:rsidR="00496DCD">
        <w:rPr>
          <w:sz w:val="20"/>
          <w:szCs w:val="20"/>
        </w:rPr>
        <w:t>GODPARENT/</w:t>
      </w:r>
      <w:proofErr w:type="gramStart"/>
      <w:r w:rsidR="00496DCD">
        <w:rPr>
          <w:sz w:val="20"/>
          <w:szCs w:val="20"/>
        </w:rPr>
        <w:t>SPONSOR:_</w:t>
      </w:r>
      <w:proofErr w:type="gramEnd"/>
      <w:r w:rsidR="00496DCD">
        <w:rPr>
          <w:sz w:val="20"/>
          <w:szCs w:val="20"/>
        </w:rPr>
        <w:t>_______________________________________________________</w:t>
      </w:r>
    </w:p>
    <w:p w14:paraId="5C496B7A" w14:textId="77777777" w:rsidR="00794D08" w:rsidRPr="00A02A14" w:rsidRDefault="00B36D9F">
      <w:pPr>
        <w:rPr>
          <w:sz w:val="20"/>
          <w:szCs w:val="20"/>
        </w:rPr>
      </w:pPr>
      <w:r w:rsidRPr="00A02A14">
        <w:rPr>
          <w:sz w:val="20"/>
          <w:szCs w:val="20"/>
        </w:rPr>
        <w:t xml:space="preserve">Book </w:t>
      </w:r>
      <w:proofErr w:type="gramStart"/>
      <w:r w:rsidRPr="00A02A14">
        <w:rPr>
          <w:sz w:val="20"/>
          <w:szCs w:val="20"/>
        </w:rPr>
        <w:t>#:_</w:t>
      </w:r>
      <w:proofErr w:type="gramEnd"/>
      <w:r w:rsidRPr="00A02A14">
        <w:rPr>
          <w:sz w:val="20"/>
          <w:szCs w:val="20"/>
        </w:rPr>
        <w:t>__________</w:t>
      </w:r>
      <w:r w:rsidR="006903D7">
        <w:rPr>
          <w:sz w:val="20"/>
          <w:szCs w:val="20"/>
        </w:rPr>
        <w:t>___</w:t>
      </w:r>
      <w:r w:rsidR="00972149" w:rsidRPr="00A02A14">
        <w:rPr>
          <w:sz w:val="20"/>
          <w:szCs w:val="20"/>
        </w:rPr>
        <w:t xml:space="preserve">           </w:t>
      </w:r>
      <w:r w:rsidRPr="00A02A14">
        <w:rPr>
          <w:sz w:val="20"/>
          <w:szCs w:val="20"/>
        </w:rPr>
        <w:t xml:space="preserve"> </w:t>
      </w:r>
      <w:r w:rsidR="0010636D" w:rsidRPr="00A02A14">
        <w:rPr>
          <w:sz w:val="20"/>
          <w:szCs w:val="20"/>
        </w:rPr>
        <w:tab/>
        <w:t xml:space="preserve">      </w:t>
      </w:r>
      <w:r w:rsidR="007B5C84" w:rsidRPr="00A02A14">
        <w:rPr>
          <w:sz w:val="20"/>
          <w:szCs w:val="20"/>
        </w:rPr>
        <w:t xml:space="preserve">  </w:t>
      </w:r>
      <w:r w:rsidR="0010636D" w:rsidRPr="00A02A14">
        <w:rPr>
          <w:sz w:val="20"/>
          <w:szCs w:val="20"/>
        </w:rPr>
        <w:t xml:space="preserve"> </w:t>
      </w:r>
      <w:r w:rsidR="00EE6C09" w:rsidRPr="00A02A14">
        <w:rPr>
          <w:sz w:val="20"/>
          <w:szCs w:val="20"/>
        </w:rPr>
        <w:t xml:space="preserve">               </w:t>
      </w:r>
    </w:p>
    <w:p w14:paraId="07AD13D2" w14:textId="77777777" w:rsidR="00794D08" w:rsidRPr="00A02A14" w:rsidRDefault="00C837F8">
      <w:pPr>
        <w:rPr>
          <w:sz w:val="20"/>
          <w:szCs w:val="20"/>
        </w:rPr>
      </w:pPr>
      <w:r>
        <w:rPr>
          <w:sz w:val="20"/>
          <w:szCs w:val="20"/>
        </w:rPr>
        <w:tab/>
      </w:r>
      <w:r w:rsidR="00471579">
        <w:rPr>
          <w:sz w:val="20"/>
          <w:szCs w:val="20"/>
        </w:rPr>
        <w:t xml:space="preserve">                </w:t>
      </w:r>
      <w:r w:rsidR="00002E81">
        <w:rPr>
          <w:sz w:val="20"/>
          <w:szCs w:val="20"/>
        </w:rPr>
        <w:t xml:space="preserve">                                </w:t>
      </w:r>
      <w:r w:rsidR="00471579">
        <w:rPr>
          <w:sz w:val="20"/>
          <w:szCs w:val="20"/>
        </w:rPr>
        <w:t xml:space="preserve">    </w:t>
      </w:r>
      <w:r w:rsidR="00E60B77">
        <w:rPr>
          <w:sz w:val="20"/>
          <w:szCs w:val="20"/>
        </w:rPr>
        <w:t xml:space="preserve"> </w:t>
      </w:r>
      <w:proofErr w:type="gramStart"/>
      <w:r w:rsidR="006638D9">
        <w:rPr>
          <w:sz w:val="20"/>
          <w:szCs w:val="20"/>
        </w:rPr>
        <w:t>GODPARENT:_</w:t>
      </w:r>
      <w:proofErr w:type="gramEnd"/>
      <w:r w:rsidR="006638D9">
        <w:rPr>
          <w:sz w:val="20"/>
          <w:szCs w:val="20"/>
        </w:rPr>
        <w:t>_________________________________________________________</w:t>
      </w:r>
      <w:r w:rsidR="00090A4B">
        <w:rPr>
          <w:sz w:val="20"/>
          <w:szCs w:val="20"/>
        </w:rPr>
        <w:t>_______</w:t>
      </w:r>
    </w:p>
    <w:p w14:paraId="3341EDE1" w14:textId="77777777" w:rsidR="00E53C13" w:rsidRDefault="00E53C13">
      <w:pPr>
        <w:rPr>
          <w:sz w:val="20"/>
          <w:szCs w:val="20"/>
        </w:rPr>
      </w:pPr>
    </w:p>
    <w:p w14:paraId="0399B9D8" w14:textId="79E076FE" w:rsidR="00D43D49" w:rsidRDefault="00E655BB">
      <w:pPr>
        <w:rPr>
          <w:sz w:val="20"/>
          <w:szCs w:val="20"/>
        </w:rPr>
      </w:pPr>
      <w:r>
        <w:rPr>
          <w:sz w:val="20"/>
          <w:szCs w:val="20"/>
        </w:rPr>
        <w:t>Robe size: _____</w:t>
      </w:r>
      <w:proofErr w:type="spellStart"/>
      <w:r>
        <w:rPr>
          <w:sz w:val="20"/>
          <w:szCs w:val="20"/>
        </w:rPr>
        <w:t>Ft_____In</w:t>
      </w:r>
      <w:proofErr w:type="spellEnd"/>
      <w:r>
        <w:rPr>
          <w:sz w:val="20"/>
          <w:szCs w:val="20"/>
        </w:rPr>
        <w:t xml:space="preserve">.                    </w:t>
      </w:r>
      <w:proofErr w:type="gramStart"/>
      <w:r w:rsidR="000306F3">
        <w:rPr>
          <w:sz w:val="20"/>
          <w:szCs w:val="20"/>
        </w:rPr>
        <w:t>SIGNATURE:_</w:t>
      </w:r>
      <w:proofErr w:type="gramEnd"/>
      <w:r w:rsidR="000306F3">
        <w:rPr>
          <w:sz w:val="20"/>
          <w:szCs w:val="20"/>
        </w:rPr>
        <w:t>___________________________</w:t>
      </w:r>
      <w:r w:rsidR="006109D7">
        <w:rPr>
          <w:sz w:val="20"/>
          <w:szCs w:val="20"/>
        </w:rPr>
        <w:t>__</w:t>
      </w:r>
      <w:r w:rsidR="000306F3">
        <w:rPr>
          <w:sz w:val="20"/>
          <w:szCs w:val="20"/>
        </w:rPr>
        <w:t>CERTIFICATE REC</w:t>
      </w:r>
      <w:r w:rsidR="00B17BA0">
        <w:rPr>
          <w:sz w:val="20"/>
          <w:szCs w:val="20"/>
        </w:rPr>
        <w:t>V</w:t>
      </w:r>
      <w:r w:rsidR="006109D7">
        <w:rPr>
          <w:sz w:val="20"/>
          <w:szCs w:val="20"/>
        </w:rPr>
        <w:t>’D</w:t>
      </w:r>
      <w:r w:rsidR="008E297A">
        <w:rPr>
          <w:sz w:val="20"/>
          <w:szCs w:val="20"/>
        </w:rPr>
        <w:t xml:space="preserve">: </w:t>
      </w:r>
      <w:r w:rsidR="000306F3">
        <w:rPr>
          <w:sz w:val="20"/>
          <w:szCs w:val="20"/>
        </w:rPr>
        <w:t xml:space="preserve"> (Initial)________</w:t>
      </w:r>
      <w:r>
        <w:rPr>
          <w:sz w:val="20"/>
          <w:szCs w:val="20"/>
        </w:rPr>
        <w:t>____</w:t>
      </w:r>
    </w:p>
    <w:p w14:paraId="1E4051A9" w14:textId="77777777" w:rsidR="00BB6B42" w:rsidRDefault="00BB6B42">
      <w:pPr>
        <w:rPr>
          <w:sz w:val="20"/>
          <w:szCs w:val="20"/>
        </w:rPr>
      </w:pPr>
    </w:p>
    <w:p w14:paraId="23B537AB" w14:textId="7999E19B" w:rsidR="00251F0D" w:rsidRPr="00B22FF3" w:rsidRDefault="0098486A">
      <w:pPr>
        <w:rPr>
          <w:sz w:val="20"/>
          <w:szCs w:val="20"/>
        </w:rPr>
      </w:pPr>
      <w:r w:rsidRPr="00A02A14">
        <w:rPr>
          <w:sz w:val="20"/>
          <w:szCs w:val="20"/>
        </w:rPr>
        <w:t>Revise</w:t>
      </w:r>
      <w:r>
        <w:rPr>
          <w:sz w:val="20"/>
          <w:szCs w:val="20"/>
        </w:rPr>
        <w:t xml:space="preserve">d: </w:t>
      </w:r>
      <w:r w:rsidRPr="00A02A14">
        <w:rPr>
          <w:sz w:val="20"/>
          <w:szCs w:val="20"/>
        </w:rPr>
        <w:t xml:space="preserve"> 0</w:t>
      </w:r>
      <w:r w:rsidR="004547F2">
        <w:rPr>
          <w:sz w:val="20"/>
          <w:szCs w:val="20"/>
        </w:rPr>
        <w:t>7</w:t>
      </w:r>
      <w:r w:rsidRPr="00A02A14">
        <w:rPr>
          <w:sz w:val="20"/>
          <w:szCs w:val="20"/>
        </w:rPr>
        <w:t>/20</w:t>
      </w:r>
      <w:r w:rsidR="004131BF">
        <w:rPr>
          <w:sz w:val="20"/>
          <w:szCs w:val="20"/>
        </w:rPr>
        <w:t>2</w:t>
      </w:r>
      <w:r w:rsidR="00A45BE9">
        <w:rPr>
          <w:sz w:val="20"/>
          <w:szCs w:val="20"/>
        </w:rPr>
        <w:t>2</w:t>
      </w:r>
      <w:r w:rsidRPr="00A02A14">
        <w:rPr>
          <w:sz w:val="20"/>
          <w:szCs w:val="20"/>
        </w:rPr>
        <w:tab/>
      </w:r>
    </w:p>
    <w:sectPr w:rsidR="00251F0D" w:rsidRPr="00B22FF3" w:rsidSect="0056036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MDexMDQxNzQyMzZR0lEKTi0uzszPAykwrAUAZvdSJiwAAAA="/>
  </w:docVars>
  <w:rsids>
    <w:rsidRoot w:val="00206C1E"/>
    <w:rsid w:val="00000D23"/>
    <w:rsid w:val="00002E81"/>
    <w:rsid w:val="000031A3"/>
    <w:rsid w:val="0000615B"/>
    <w:rsid w:val="00023AB3"/>
    <w:rsid w:val="000271A6"/>
    <w:rsid w:val="0003056A"/>
    <w:rsid w:val="000306F3"/>
    <w:rsid w:val="00044772"/>
    <w:rsid w:val="00045384"/>
    <w:rsid w:val="00050BC5"/>
    <w:rsid w:val="000718E1"/>
    <w:rsid w:val="00082D68"/>
    <w:rsid w:val="000877AB"/>
    <w:rsid w:val="00090A4B"/>
    <w:rsid w:val="000910CD"/>
    <w:rsid w:val="000A0A89"/>
    <w:rsid w:val="000C5EB9"/>
    <w:rsid w:val="000D28CB"/>
    <w:rsid w:val="000D41FC"/>
    <w:rsid w:val="000E7DA0"/>
    <w:rsid w:val="000F722A"/>
    <w:rsid w:val="0010504A"/>
    <w:rsid w:val="0010636D"/>
    <w:rsid w:val="001102F2"/>
    <w:rsid w:val="00122585"/>
    <w:rsid w:val="00130993"/>
    <w:rsid w:val="00130E17"/>
    <w:rsid w:val="001321D9"/>
    <w:rsid w:val="00137746"/>
    <w:rsid w:val="00141ACD"/>
    <w:rsid w:val="00142639"/>
    <w:rsid w:val="00154FB2"/>
    <w:rsid w:val="00165F2B"/>
    <w:rsid w:val="00174915"/>
    <w:rsid w:val="00183664"/>
    <w:rsid w:val="00193332"/>
    <w:rsid w:val="00194441"/>
    <w:rsid w:val="001A04B1"/>
    <w:rsid w:val="001B72EE"/>
    <w:rsid w:val="001C015A"/>
    <w:rsid w:val="001C1C34"/>
    <w:rsid w:val="001C3A4B"/>
    <w:rsid w:val="001C7E96"/>
    <w:rsid w:val="001E234E"/>
    <w:rsid w:val="001E39A4"/>
    <w:rsid w:val="00206C1E"/>
    <w:rsid w:val="00210FF8"/>
    <w:rsid w:val="00212B1D"/>
    <w:rsid w:val="00227073"/>
    <w:rsid w:val="00230872"/>
    <w:rsid w:val="00240CAF"/>
    <w:rsid w:val="002450A7"/>
    <w:rsid w:val="00251F0D"/>
    <w:rsid w:val="002568E4"/>
    <w:rsid w:val="0026047D"/>
    <w:rsid w:val="00265384"/>
    <w:rsid w:val="00270E8C"/>
    <w:rsid w:val="00274589"/>
    <w:rsid w:val="00280A72"/>
    <w:rsid w:val="00284442"/>
    <w:rsid w:val="00287D62"/>
    <w:rsid w:val="002953F6"/>
    <w:rsid w:val="00296697"/>
    <w:rsid w:val="00297189"/>
    <w:rsid w:val="00297FD0"/>
    <w:rsid w:val="002A23BF"/>
    <w:rsid w:val="002A41F2"/>
    <w:rsid w:val="002A6E1B"/>
    <w:rsid w:val="002B1BEB"/>
    <w:rsid w:val="002C5E18"/>
    <w:rsid w:val="002C7662"/>
    <w:rsid w:val="002D3DEB"/>
    <w:rsid w:val="002E6216"/>
    <w:rsid w:val="002F4306"/>
    <w:rsid w:val="0030444D"/>
    <w:rsid w:val="00313E29"/>
    <w:rsid w:val="00341FC1"/>
    <w:rsid w:val="0035112C"/>
    <w:rsid w:val="003717E0"/>
    <w:rsid w:val="00386128"/>
    <w:rsid w:val="003866D9"/>
    <w:rsid w:val="003B12DD"/>
    <w:rsid w:val="003B436E"/>
    <w:rsid w:val="003C4684"/>
    <w:rsid w:val="003C7FF4"/>
    <w:rsid w:val="004005C0"/>
    <w:rsid w:val="004012FF"/>
    <w:rsid w:val="004022BF"/>
    <w:rsid w:val="004131BF"/>
    <w:rsid w:val="004147EB"/>
    <w:rsid w:val="00414E47"/>
    <w:rsid w:val="00422466"/>
    <w:rsid w:val="0042489C"/>
    <w:rsid w:val="00442168"/>
    <w:rsid w:val="004528EB"/>
    <w:rsid w:val="00453684"/>
    <w:rsid w:val="004547F2"/>
    <w:rsid w:val="00454FBF"/>
    <w:rsid w:val="004631B1"/>
    <w:rsid w:val="00471579"/>
    <w:rsid w:val="00486218"/>
    <w:rsid w:val="00495A14"/>
    <w:rsid w:val="00496DCD"/>
    <w:rsid w:val="004A19AF"/>
    <w:rsid w:val="004B2302"/>
    <w:rsid w:val="004B6F11"/>
    <w:rsid w:val="004C2FF1"/>
    <w:rsid w:val="004C3F23"/>
    <w:rsid w:val="004E2C87"/>
    <w:rsid w:val="004F4D18"/>
    <w:rsid w:val="004F5A59"/>
    <w:rsid w:val="004F6070"/>
    <w:rsid w:val="00502EA0"/>
    <w:rsid w:val="005076F6"/>
    <w:rsid w:val="005161B2"/>
    <w:rsid w:val="00525580"/>
    <w:rsid w:val="00560364"/>
    <w:rsid w:val="005608D7"/>
    <w:rsid w:val="005633D1"/>
    <w:rsid w:val="00567222"/>
    <w:rsid w:val="005934D0"/>
    <w:rsid w:val="0059733C"/>
    <w:rsid w:val="00597C12"/>
    <w:rsid w:val="005A486E"/>
    <w:rsid w:val="005A490A"/>
    <w:rsid w:val="005B2D21"/>
    <w:rsid w:val="005B6A4B"/>
    <w:rsid w:val="005D2B12"/>
    <w:rsid w:val="005D33CD"/>
    <w:rsid w:val="005D4BE4"/>
    <w:rsid w:val="005D628E"/>
    <w:rsid w:val="005D7161"/>
    <w:rsid w:val="00604D64"/>
    <w:rsid w:val="006109D7"/>
    <w:rsid w:val="00616695"/>
    <w:rsid w:val="00624EA1"/>
    <w:rsid w:val="00625C7D"/>
    <w:rsid w:val="00626C8F"/>
    <w:rsid w:val="00627DE9"/>
    <w:rsid w:val="006315A5"/>
    <w:rsid w:val="00635007"/>
    <w:rsid w:val="006533B5"/>
    <w:rsid w:val="006609A9"/>
    <w:rsid w:val="0066288B"/>
    <w:rsid w:val="006638D9"/>
    <w:rsid w:val="0067254C"/>
    <w:rsid w:val="006806C5"/>
    <w:rsid w:val="0068258E"/>
    <w:rsid w:val="006903D7"/>
    <w:rsid w:val="006A455A"/>
    <w:rsid w:val="006C2649"/>
    <w:rsid w:val="006C61AC"/>
    <w:rsid w:val="006C6BAC"/>
    <w:rsid w:val="006E0AFD"/>
    <w:rsid w:val="006E6F33"/>
    <w:rsid w:val="00701FF5"/>
    <w:rsid w:val="00705036"/>
    <w:rsid w:val="00705BAE"/>
    <w:rsid w:val="007114C1"/>
    <w:rsid w:val="0072360F"/>
    <w:rsid w:val="007260C5"/>
    <w:rsid w:val="00727624"/>
    <w:rsid w:val="0073374B"/>
    <w:rsid w:val="00735C4E"/>
    <w:rsid w:val="007366D6"/>
    <w:rsid w:val="00736EA3"/>
    <w:rsid w:val="00753B3F"/>
    <w:rsid w:val="00754F33"/>
    <w:rsid w:val="007555B4"/>
    <w:rsid w:val="007638EC"/>
    <w:rsid w:val="007650CF"/>
    <w:rsid w:val="00776160"/>
    <w:rsid w:val="00793089"/>
    <w:rsid w:val="00794D08"/>
    <w:rsid w:val="007957CC"/>
    <w:rsid w:val="007A0419"/>
    <w:rsid w:val="007B0E8A"/>
    <w:rsid w:val="007B5C84"/>
    <w:rsid w:val="007C1281"/>
    <w:rsid w:val="007C4818"/>
    <w:rsid w:val="007C7CFD"/>
    <w:rsid w:val="007D0F0C"/>
    <w:rsid w:val="007D7F4D"/>
    <w:rsid w:val="007E3F48"/>
    <w:rsid w:val="008013CC"/>
    <w:rsid w:val="00805D7E"/>
    <w:rsid w:val="0081351B"/>
    <w:rsid w:val="00817D09"/>
    <w:rsid w:val="00837FF1"/>
    <w:rsid w:val="00850D1E"/>
    <w:rsid w:val="008532EA"/>
    <w:rsid w:val="00853FD3"/>
    <w:rsid w:val="0086120E"/>
    <w:rsid w:val="00871AD7"/>
    <w:rsid w:val="008754F4"/>
    <w:rsid w:val="00884EE0"/>
    <w:rsid w:val="0088537F"/>
    <w:rsid w:val="00886E1F"/>
    <w:rsid w:val="008930D8"/>
    <w:rsid w:val="00893871"/>
    <w:rsid w:val="008B4EC9"/>
    <w:rsid w:val="008B5AC4"/>
    <w:rsid w:val="008D6B75"/>
    <w:rsid w:val="008E297A"/>
    <w:rsid w:val="008E3591"/>
    <w:rsid w:val="008E4EED"/>
    <w:rsid w:val="0090411A"/>
    <w:rsid w:val="009164CB"/>
    <w:rsid w:val="00917906"/>
    <w:rsid w:val="00932ADA"/>
    <w:rsid w:val="00934B11"/>
    <w:rsid w:val="009413E1"/>
    <w:rsid w:val="00942DE1"/>
    <w:rsid w:val="009472DB"/>
    <w:rsid w:val="0095407F"/>
    <w:rsid w:val="00955E13"/>
    <w:rsid w:val="00966977"/>
    <w:rsid w:val="00972149"/>
    <w:rsid w:val="00980B6F"/>
    <w:rsid w:val="0098486A"/>
    <w:rsid w:val="00984D37"/>
    <w:rsid w:val="00986EA1"/>
    <w:rsid w:val="0099118C"/>
    <w:rsid w:val="009A3860"/>
    <w:rsid w:val="009B6EB3"/>
    <w:rsid w:val="009C3144"/>
    <w:rsid w:val="009D6F52"/>
    <w:rsid w:val="009E254D"/>
    <w:rsid w:val="009E43B6"/>
    <w:rsid w:val="009E77F0"/>
    <w:rsid w:val="009F4E3A"/>
    <w:rsid w:val="009F7EB6"/>
    <w:rsid w:val="00A02A14"/>
    <w:rsid w:val="00A054F4"/>
    <w:rsid w:val="00A056AB"/>
    <w:rsid w:val="00A140A3"/>
    <w:rsid w:val="00A30A8E"/>
    <w:rsid w:val="00A35F63"/>
    <w:rsid w:val="00A45BE9"/>
    <w:rsid w:val="00A46BA3"/>
    <w:rsid w:val="00A53483"/>
    <w:rsid w:val="00A65869"/>
    <w:rsid w:val="00A7273F"/>
    <w:rsid w:val="00A801A8"/>
    <w:rsid w:val="00A853D2"/>
    <w:rsid w:val="00A94C48"/>
    <w:rsid w:val="00AB21F1"/>
    <w:rsid w:val="00AB46EB"/>
    <w:rsid w:val="00AD2140"/>
    <w:rsid w:val="00AD25DA"/>
    <w:rsid w:val="00AE173F"/>
    <w:rsid w:val="00AE1FFD"/>
    <w:rsid w:val="00AF4A09"/>
    <w:rsid w:val="00B03BE6"/>
    <w:rsid w:val="00B04A5B"/>
    <w:rsid w:val="00B17BA0"/>
    <w:rsid w:val="00B22FF3"/>
    <w:rsid w:val="00B36D9F"/>
    <w:rsid w:val="00B37F1D"/>
    <w:rsid w:val="00B461FD"/>
    <w:rsid w:val="00B57E28"/>
    <w:rsid w:val="00B71691"/>
    <w:rsid w:val="00B97C29"/>
    <w:rsid w:val="00BA2D01"/>
    <w:rsid w:val="00BB6B42"/>
    <w:rsid w:val="00BC5015"/>
    <w:rsid w:val="00BC6927"/>
    <w:rsid w:val="00BD3BF4"/>
    <w:rsid w:val="00C139EC"/>
    <w:rsid w:val="00C21DCF"/>
    <w:rsid w:val="00C24AD6"/>
    <w:rsid w:val="00C30EEF"/>
    <w:rsid w:val="00C34387"/>
    <w:rsid w:val="00C4679D"/>
    <w:rsid w:val="00C837F8"/>
    <w:rsid w:val="00C851FB"/>
    <w:rsid w:val="00C951A9"/>
    <w:rsid w:val="00CA30C4"/>
    <w:rsid w:val="00CB4983"/>
    <w:rsid w:val="00CC533E"/>
    <w:rsid w:val="00CD67E4"/>
    <w:rsid w:val="00CE29E1"/>
    <w:rsid w:val="00CF1652"/>
    <w:rsid w:val="00CF62FF"/>
    <w:rsid w:val="00D0016F"/>
    <w:rsid w:val="00D110B5"/>
    <w:rsid w:val="00D138B6"/>
    <w:rsid w:val="00D31E9F"/>
    <w:rsid w:val="00D33FA8"/>
    <w:rsid w:val="00D40B74"/>
    <w:rsid w:val="00D430FF"/>
    <w:rsid w:val="00D43D49"/>
    <w:rsid w:val="00D441BE"/>
    <w:rsid w:val="00D627F1"/>
    <w:rsid w:val="00D655FC"/>
    <w:rsid w:val="00D70521"/>
    <w:rsid w:val="00D8558B"/>
    <w:rsid w:val="00D85B44"/>
    <w:rsid w:val="00D95F90"/>
    <w:rsid w:val="00DB173F"/>
    <w:rsid w:val="00DB4100"/>
    <w:rsid w:val="00DD30E6"/>
    <w:rsid w:val="00DD5FA2"/>
    <w:rsid w:val="00DE447C"/>
    <w:rsid w:val="00DF4C8E"/>
    <w:rsid w:val="00DF57ED"/>
    <w:rsid w:val="00DF7477"/>
    <w:rsid w:val="00E04FFE"/>
    <w:rsid w:val="00E07F6B"/>
    <w:rsid w:val="00E27213"/>
    <w:rsid w:val="00E370BA"/>
    <w:rsid w:val="00E40BA4"/>
    <w:rsid w:val="00E53C13"/>
    <w:rsid w:val="00E60B77"/>
    <w:rsid w:val="00E655BB"/>
    <w:rsid w:val="00E72001"/>
    <w:rsid w:val="00E8046D"/>
    <w:rsid w:val="00E831FB"/>
    <w:rsid w:val="00E86EF8"/>
    <w:rsid w:val="00E911E6"/>
    <w:rsid w:val="00EB5C19"/>
    <w:rsid w:val="00EB5E80"/>
    <w:rsid w:val="00EB6C4F"/>
    <w:rsid w:val="00ED1C67"/>
    <w:rsid w:val="00ED1C69"/>
    <w:rsid w:val="00ED7394"/>
    <w:rsid w:val="00EE6C09"/>
    <w:rsid w:val="00EF1DA6"/>
    <w:rsid w:val="00EF370F"/>
    <w:rsid w:val="00F006DF"/>
    <w:rsid w:val="00F032A7"/>
    <w:rsid w:val="00F0760F"/>
    <w:rsid w:val="00F076A6"/>
    <w:rsid w:val="00F07BD0"/>
    <w:rsid w:val="00F16A3F"/>
    <w:rsid w:val="00F17679"/>
    <w:rsid w:val="00F23B12"/>
    <w:rsid w:val="00F4692D"/>
    <w:rsid w:val="00F62466"/>
    <w:rsid w:val="00F635C0"/>
    <w:rsid w:val="00F667C7"/>
    <w:rsid w:val="00F830C1"/>
    <w:rsid w:val="00F838EB"/>
    <w:rsid w:val="00F9558A"/>
    <w:rsid w:val="00F95F49"/>
    <w:rsid w:val="00FA79E9"/>
    <w:rsid w:val="00FC0D2F"/>
    <w:rsid w:val="00FC2C37"/>
    <w:rsid w:val="00FD20BF"/>
    <w:rsid w:val="00FE1759"/>
    <w:rsid w:val="00FE30F6"/>
    <w:rsid w:val="00FE4081"/>
    <w:rsid w:val="00FF6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177BCA"/>
  <w15:chartTrackingRefBased/>
  <w15:docId w15:val="{2B9B89BC-B3B3-6841-B599-B9CE306DC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621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62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rcia@olmmparish.com" TargetMode="External"/><Relationship Id="rId5" Type="http://schemas.openxmlformats.org/officeDocument/2006/relationships/hyperlink" Target="mailto:rcia@olmmparish.com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4</Words>
  <Characters>2420</Characters>
  <Application>Microsoft Office Word</Application>
  <DocSecurity>0</DocSecurity>
  <Lines>20</Lines>
  <Paragraphs>5</Paragraphs>
  <ScaleCrop>false</ScaleCrop>
  <Company/>
  <LinksUpToDate>false</LinksUpToDate>
  <CharactersWithSpaces>2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Brodka</dc:creator>
  <cp:keywords/>
  <dc:description/>
  <cp:lastModifiedBy>louis SJ</cp:lastModifiedBy>
  <cp:revision>2</cp:revision>
  <cp:lastPrinted>2022-07-29T16:58:00Z</cp:lastPrinted>
  <dcterms:created xsi:type="dcterms:W3CDTF">2022-07-29T16:58:00Z</dcterms:created>
  <dcterms:modified xsi:type="dcterms:W3CDTF">2022-07-29T16:58:00Z</dcterms:modified>
</cp:coreProperties>
</file>